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D34CB" w14:textId="54C01C63" w:rsidR="00360188" w:rsidRPr="00360188" w:rsidRDefault="009E295C" w:rsidP="006F7629">
      <w:pPr>
        <w:ind w:left="-567" w:right="-427"/>
        <w:jc w:val="center"/>
        <w:rPr>
          <w:rFonts w:ascii="Calibri" w:hAnsi="Calibri"/>
          <w:b/>
          <w:bCs/>
          <w:sz w:val="28"/>
          <w:szCs w:val="28"/>
        </w:rPr>
      </w:pPr>
      <w:r>
        <w:rPr>
          <w:rFonts w:ascii="Calibri" w:hAnsi="Calibri"/>
          <w:b/>
          <w:bCs/>
          <w:sz w:val="28"/>
          <w:szCs w:val="28"/>
        </w:rPr>
        <w:t>Stili di vita: p</w:t>
      </w:r>
      <w:r w:rsidR="00D46870">
        <w:rPr>
          <w:rFonts w:ascii="Calibri" w:hAnsi="Calibri"/>
          <w:b/>
          <w:bCs/>
          <w:sz w:val="28"/>
          <w:szCs w:val="28"/>
        </w:rPr>
        <w:t xml:space="preserve">iù frutta e verdura </w:t>
      </w:r>
      <w:r>
        <w:rPr>
          <w:rFonts w:ascii="Calibri" w:hAnsi="Calibri"/>
          <w:b/>
          <w:bCs/>
          <w:sz w:val="28"/>
          <w:szCs w:val="28"/>
        </w:rPr>
        <w:t xml:space="preserve">per i </w:t>
      </w:r>
      <w:r w:rsidR="00D46870">
        <w:rPr>
          <w:rFonts w:ascii="Calibri" w:hAnsi="Calibri"/>
          <w:b/>
          <w:bCs/>
          <w:sz w:val="28"/>
          <w:szCs w:val="28"/>
        </w:rPr>
        <w:t xml:space="preserve">bambini </w:t>
      </w:r>
      <w:r>
        <w:rPr>
          <w:rFonts w:ascii="Calibri" w:hAnsi="Calibri"/>
          <w:b/>
          <w:bCs/>
          <w:sz w:val="28"/>
          <w:szCs w:val="28"/>
        </w:rPr>
        <w:t>che aiutano in cucina</w:t>
      </w:r>
    </w:p>
    <w:p w14:paraId="19874C4B" w14:textId="77777777" w:rsidR="00953F5F" w:rsidRPr="003E4C48" w:rsidRDefault="00953F5F" w:rsidP="00953F5F">
      <w:pPr>
        <w:ind w:right="-427"/>
        <w:jc w:val="center"/>
        <w:rPr>
          <w:rFonts w:ascii="Calibri" w:hAnsi="Calibri"/>
          <w:b/>
          <w:bCs/>
          <w:iCs/>
          <w:sz w:val="16"/>
          <w:szCs w:val="16"/>
        </w:rPr>
      </w:pPr>
    </w:p>
    <w:p w14:paraId="22F3E0F6" w14:textId="77777777" w:rsidR="009E295C" w:rsidRDefault="00645ABA" w:rsidP="00953F5F">
      <w:pPr>
        <w:ind w:right="-427"/>
        <w:jc w:val="center"/>
        <w:rPr>
          <w:rFonts w:ascii="Calibri" w:hAnsi="Calibri"/>
          <w:b/>
          <w:bCs/>
          <w:iCs/>
        </w:rPr>
      </w:pPr>
      <w:r>
        <w:rPr>
          <w:rFonts w:ascii="Calibri" w:hAnsi="Calibri"/>
          <w:b/>
          <w:bCs/>
          <w:iCs/>
        </w:rPr>
        <w:t>S</w:t>
      </w:r>
      <w:r w:rsidR="00BA09ED">
        <w:rPr>
          <w:rFonts w:ascii="Calibri" w:hAnsi="Calibri"/>
          <w:b/>
          <w:bCs/>
          <w:iCs/>
        </w:rPr>
        <w:t>tudio CREA su</w:t>
      </w:r>
      <w:r w:rsidR="00F7655E">
        <w:rPr>
          <w:rFonts w:ascii="Calibri" w:hAnsi="Calibri"/>
          <w:b/>
          <w:bCs/>
          <w:iCs/>
        </w:rPr>
        <w:t xml:space="preserve">i comportamenti alimentari infantili durante </w:t>
      </w:r>
      <w:r w:rsidR="00CA34A4">
        <w:rPr>
          <w:rFonts w:ascii="Calibri" w:hAnsi="Calibri"/>
          <w:b/>
          <w:bCs/>
          <w:iCs/>
        </w:rPr>
        <w:t xml:space="preserve">e dopo </w:t>
      </w:r>
      <w:r w:rsidR="00F7655E">
        <w:rPr>
          <w:rFonts w:ascii="Calibri" w:hAnsi="Calibri"/>
          <w:b/>
          <w:bCs/>
          <w:iCs/>
        </w:rPr>
        <w:t xml:space="preserve">la pandemia, </w:t>
      </w:r>
    </w:p>
    <w:p w14:paraId="20A92112" w14:textId="0478A238" w:rsidR="00DC0FBA" w:rsidRDefault="00F7655E" w:rsidP="00953F5F">
      <w:pPr>
        <w:ind w:right="-427"/>
        <w:jc w:val="center"/>
        <w:rPr>
          <w:rFonts w:ascii="Calibri" w:hAnsi="Calibri"/>
          <w:b/>
          <w:bCs/>
          <w:iCs/>
        </w:rPr>
      </w:pPr>
      <w:r>
        <w:rPr>
          <w:rFonts w:ascii="Calibri" w:hAnsi="Calibri"/>
          <w:b/>
          <w:bCs/>
          <w:iCs/>
        </w:rPr>
        <w:t xml:space="preserve">pubblicato sulla rivista </w:t>
      </w:r>
      <w:r w:rsidR="00953F5F" w:rsidRPr="00953F5F">
        <w:rPr>
          <w:rFonts w:ascii="Calibri" w:hAnsi="Calibri"/>
          <w:b/>
          <w:bCs/>
          <w:i/>
        </w:rPr>
        <w:t>Frontiers in Nutrition</w:t>
      </w:r>
    </w:p>
    <w:p w14:paraId="7E6CA310" w14:textId="77777777" w:rsidR="006F7629" w:rsidRPr="003E4C48" w:rsidRDefault="006F7629" w:rsidP="00953F5F">
      <w:pPr>
        <w:ind w:right="-427"/>
        <w:jc w:val="center"/>
        <w:rPr>
          <w:rFonts w:ascii="Calibri" w:hAnsi="Calibri"/>
          <w:iCs/>
          <w:sz w:val="16"/>
          <w:szCs w:val="16"/>
        </w:rPr>
      </w:pPr>
    </w:p>
    <w:p w14:paraId="6DBFE9FF" w14:textId="067F1C9F" w:rsidR="00466A8E" w:rsidRPr="00466A8E" w:rsidRDefault="009D6DE9" w:rsidP="003E4C48">
      <w:pPr>
        <w:suppressAutoHyphens/>
        <w:ind w:left="-567" w:right="-710"/>
        <w:jc w:val="both"/>
        <w:rPr>
          <w:rFonts w:asciiTheme="minorHAnsi" w:hAnsiTheme="minorHAnsi" w:cstheme="minorHAnsi"/>
          <w:bCs/>
          <w:sz w:val="22"/>
          <w:szCs w:val="22"/>
          <w:lang w:eastAsia="ar-SA"/>
        </w:rPr>
      </w:pPr>
      <w:r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Coinvolgere i figli più piccoli </w:t>
      </w:r>
      <w:r w:rsidR="00FA4365">
        <w:rPr>
          <w:rFonts w:asciiTheme="minorHAnsi" w:hAnsiTheme="minorHAnsi" w:cstheme="minorHAnsi"/>
          <w:bCs/>
          <w:sz w:val="22"/>
          <w:szCs w:val="22"/>
          <w:lang w:eastAsia="ar-SA"/>
        </w:rPr>
        <w:t>nella pr</w:t>
      </w:r>
      <w:r w:rsidR="002A2CA9">
        <w:rPr>
          <w:rFonts w:asciiTheme="minorHAnsi" w:hAnsiTheme="minorHAnsi" w:cstheme="minorHAnsi"/>
          <w:bCs/>
          <w:sz w:val="22"/>
          <w:szCs w:val="22"/>
          <w:lang w:eastAsia="ar-SA"/>
        </w:rPr>
        <w:t>eparazione dei past</w:t>
      </w:r>
      <w:r w:rsidR="003374AB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i </w:t>
      </w:r>
      <w:r w:rsidR="002A2CA9">
        <w:rPr>
          <w:rFonts w:asciiTheme="minorHAnsi" w:hAnsiTheme="minorHAnsi" w:cstheme="minorHAnsi"/>
          <w:bCs/>
          <w:sz w:val="22"/>
          <w:szCs w:val="22"/>
          <w:lang w:eastAsia="ar-SA"/>
        </w:rPr>
        <w:t>in modo giocoso</w:t>
      </w:r>
      <w:r w:rsidR="00900979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="00BB10A2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li convince </w:t>
      </w:r>
      <w:r w:rsidR="002A2CA9">
        <w:rPr>
          <w:rFonts w:asciiTheme="minorHAnsi" w:hAnsiTheme="minorHAnsi" w:cstheme="minorHAnsi"/>
          <w:bCs/>
          <w:sz w:val="22"/>
          <w:szCs w:val="22"/>
          <w:lang w:eastAsia="ar-SA"/>
        </w:rPr>
        <w:t>a consumare più frutta e verdura</w:t>
      </w:r>
      <w:r w:rsidR="00F41941">
        <w:rPr>
          <w:rFonts w:asciiTheme="minorHAnsi" w:hAnsiTheme="minorHAnsi" w:cstheme="minorHAnsi"/>
          <w:bCs/>
          <w:sz w:val="22"/>
          <w:szCs w:val="22"/>
          <w:lang w:eastAsia="ar-SA"/>
        </w:rPr>
        <w:t>, limitando forme estreme di neofobia alimentare</w:t>
      </w:r>
      <w:r w:rsidR="00ED3359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(ossia il rifiuto selettivo di taluni alimenti)</w:t>
      </w:r>
      <w:r w:rsidR="00F41941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. </w:t>
      </w:r>
      <w:r w:rsidR="003374AB">
        <w:rPr>
          <w:rFonts w:asciiTheme="minorHAnsi" w:hAnsiTheme="minorHAnsi" w:cstheme="minorHAnsi"/>
          <w:bCs/>
          <w:sz w:val="22"/>
          <w:szCs w:val="22"/>
          <w:lang w:eastAsia="ar-SA"/>
        </w:rPr>
        <w:t>Questi, in sintesi, i risultati emersi dall’indagine svolta da</w:t>
      </w:r>
      <w:r w:rsidR="007318A0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="003374AB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un team di ricercatori del </w:t>
      </w:r>
      <w:r w:rsidR="003374AB" w:rsidRPr="0021763C">
        <w:rPr>
          <w:rFonts w:asciiTheme="minorHAnsi" w:hAnsiTheme="minorHAnsi" w:cstheme="minorHAnsi"/>
          <w:b/>
          <w:sz w:val="22"/>
          <w:szCs w:val="22"/>
          <w:lang w:eastAsia="ar-SA"/>
        </w:rPr>
        <w:t>CREA Alimenti e Nutrizione</w:t>
      </w:r>
      <w:r w:rsidR="009B4788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, su un campione di 99 bambini </w:t>
      </w:r>
      <w:r w:rsidR="00E2181D">
        <w:rPr>
          <w:rFonts w:asciiTheme="minorHAnsi" w:hAnsiTheme="minorHAnsi" w:cstheme="minorHAnsi"/>
          <w:bCs/>
          <w:sz w:val="22"/>
          <w:szCs w:val="22"/>
          <w:lang w:eastAsia="ar-SA"/>
        </w:rPr>
        <w:t>in età scolare</w:t>
      </w:r>
      <w:r w:rsidR="00891A9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="00891A9E" w:rsidRPr="00891A9E">
        <w:rPr>
          <w:rFonts w:asciiTheme="minorHAnsi" w:hAnsiTheme="minorHAnsi" w:cstheme="minorHAnsi"/>
          <w:bCs/>
          <w:sz w:val="22"/>
          <w:szCs w:val="22"/>
          <w:lang w:eastAsia="ar-SA"/>
        </w:rPr>
        <w:t>della regione Lazio</w:t>
      </w:r>
      <w:r w:rsidR="000D1C44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, </w:t>
      </w:r>
      <w:r w:rsidR="00891A9E" w:rsidRPr="00891A9E">
        <w:rPr>
          <w:rFonts w:asciiTheme="minorHAnsi" w:hAnsiTheme="minorHAnsi" w:cstheme="minorHAnsi"/>
          <w:bCs/>
          <w:sz w:val="22"/>
          <w:szCs w:val="22"/>
          <w:lang w:eastAsia="ar-SA"/>
        </w:rPr>
        <w:t>ma rappresentativo anche a livello nazionale</w:t>
      </w:r>
      <w:r w:rsidR="000D1C44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, </w:t>
      </w:r>
      <w:r w:rsidR="004439AB">
        <w:rPr>
          <w:rFonts w:asciiTheme="minorHAnsi" w:hAnsiTheme="minorHAnsi" w:cstheme="minorHAnsi"/>
          <w:bCs/>
          <w:sz w:val="22"/>
          <w:szCs w:val="22"/>
          <w:lang w:eastAsia="ar-SA"/>
        </w:rPr>
        <w:t>per esaminare</w:t>
      </w:r>
      <w:r w:rsidR="007E7526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i cambiamenti delle </w:t>
      </w:r>
      <w:r w:rsidR="00396157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loro </w:t>
      </w:r>
      <w:r w:rsidR="007E7526">
        <w:rPr>
          <w:rFonts w:asciiTheme="minorHAnsi" w:hAnsiTheme="minorHAnsi" w:cstheme="minorHAnsi"/>
          <w:bCs/>
          <w:sz w:val="22"/>
          <w:szCs w:val="22"/>
          <w:lang w:eastAsia="ar-SA"/>
        </w:rPr>
        <w:t>abitu</w:t>
      </w:r>
      <w:r w:rsidR="00821A08">
        <w:rPr>
          <w:rFonts w:asciiTheme="minorHAnsi" w:hAnsiTheme="minorHAnsi" w:cstheme="minorHAnsi"/>
          <w:bCs/>
          <w:sz w:val="22"/>
          <w:szCs w:val="22"/>
          <w:lang w:eastAsia="ar-SA"/>
        </w:rPr>
        <w:t>dini</w:t>
      </w:r>
      <w:r w:rsidR="001543A5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nutrizionali</w:t>
      </w:r>
      <w:r w:rsidR="005455A8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nel corso e nel post pandemia da Covid-19</w:t>
      </w:r>
      <w:r w:rsidR="000D1C44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="005455A8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e </w:t>
      </w:r>
      <w:r w:rsidR="007A549A">
        <w:rPr>
          <w:rFonts w:asciiTheme="minorHAnsi" w:hAnsiTheme="minorHAnsi" w:cstheme="minorHAnsi"/>
          <w:bCs/>
          <w:sz w:val="22"/>
          <w:szCs w:val="22"/>
          <w:lang w:eastAsia="ar-SA"/>
        </w:rPr>
        <w:t>l’eventuale impatto</w:t>
      </w:r>
      <w:r w:rsidR="00402BB6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="00081412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sui fenomeni di </w:t>
      </w:r>
      <w:r w:rsidR="00FA1199">
        <w:rPr>
          <w:rFonts w:asciiTheme="minorHAnsi" w:hAnsiTheme="minorHAnsi" w:cstheme="minorHAnsi"/>
          <w:bCs/>
          <w:sz w:val="22"/>
          <w:szCs w:val="22"/>
          <w:lang w:eastAsia="ar-SA"/>
        </w:rPr>
        <w:t>ripudio di cibi specifici</w:t>
      </w:r>
      <w:r w:rsidR="00115D22">
        <w:rPr>
          <w:rFonts w:asciiTheme="minorHAnsi" w:hAnsiTheme="minorHAnsi" w:cstheme="minorHAnsi"/>
          <w:bCs/>
          <w:sz w:val="22"/>
          <w:szCs w:val="22"/>
          <w:lang w:eastAsia="ar-SA"/>
        </w:rPr>
        <w:t>.</w:t>
      </w:r>
      <w:r w:rsidR="00AE2407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Durante </w:t>
      </w:r>
      <w:r w:rsidR="00A93517">
        <w:rPr>
          <w:rFonts w:asciiTheme="minorHAnsi" w:hAnsiTheme="minorHAnsi" w:cstheme="minorHAnsi"/>
          <w:bCs/>
          <w:sz w:val="22"/>
          <w:szCs w:val="22"/>
          <w:lang w:eastAsia="ar-SA"/>
        </w:rPr>
        <w:t>la pandemia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>, la convivenza forzata determinata dal lockdown ha prodotto l’aumento del numero dei pasti consumati in famiglia</w:t>
      </w:r>
      <w:r w:rsidR="008C0C16">
        <w:rPr>
          <w:rFonts w:asciiTheme="minorHAnsi" w:hAnsiTheme="minorHAnsi" w:cstheme="minorHAnsi"/>
          <w:bCs/>
          <w:sz w:val="22"/>
          <w:szCs w:val="22"/>
          <w:lang w:eastAsia="ar-SA"/>
        </w:rPr>
        <w:t>.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Inoltre, </w:t>
      </w:r>
      <w:r w:rsidR="00955917">
        <w:rPr>
          <w:rFonts w:asciiTheme="minorHAnsi" w:hAnsiTheme="minorHAnsi" w:cstheme="minorHAnsi"/>
          <w:bCs/>
          <w:sz w:val="22"/>
          <w:szCs w:val="22"/>
          <w:lang w:eastAsia="ar-SA"/>
        </w:rPr>
        <w:t>ne</w:t>
      </w:r>
      <w:r w:rsidR="00336EB8">
        <w:rPr>
          <w:rFonts w:asciiTheme="minorHAnsi" w:hAnsiTheme="minorHAnsi" w:cstheme="minorHAnsi"/>
          <w:bCs/>
          <w:sz w:val="22"/>
          <w:szCs w:val="22"/>
          <w:lang w:eastAsia="ar-SA"/>
        </w:rPr>
        <w:t>l</w:t>
      </w:r>
      <w:r w:rsidR="0092507B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periodo di convivenza </w:t>
      </w:r>
      <w:r w:rsidR="006A0C3F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forzata 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la </w:t>
      </w:r>
      <w:r w:rsidR="009E295C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condivisione 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dei pasti si è associata alla scelta di verdure e legumi: circa il 95% dei bambini </w:t>
      </w:r>
      <w:r w:rsidR="009E295C">
        <w:rPr>
          <w:rFonts w:asciiTheme="minorHAnsi" w:hAnsiTheme="minorHAnsi" w:cstheme="minorHAnsi"/>
          <w:bCs/>
          <w:sz w:val="22"/>
          <w:szCs w:val="22"/>
          <w:lang w:eastAsia="ar-SA"/>
        </w:rPr>
        <w:t>che ha consumato maggiormente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questi alimenti</w:t>
      </w:r>
      <w:r w:rsidR="009E295C">
        <w:rPr>
          <w:rFonts w:asciiTheme="minorHAnsi" w:hAnsiTheme="minorHAnsi" w:cstheme="minorHAnsi"/>
          <w:bCs/>
          <w:sz w:val="22"/>
          <w:szCs w:val="22"/>
          <w:lang w:eastAsia="ar-SA"/>
        </w:rPr>
        <w:t>, infatti,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aveva</w:t>
      </w:r>
      <w:r w:rsidR="00515D0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="00F807C2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effettuato 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entrambi i pasti principali </w:t>
      </w:r>
      <w:r w:rsidR="009506E4">
        <w:rPr>
          <w:rFonts w:asciiTheme="minorHAnsi" w:hAnsiTheme="minorHAnsi" w:cstheme="minorHAnsi"/>
          <w:bCs/>
          <w:sz w:val="22"/>
          <w:szCs w:val="22"/>
          <w:lang w:eastAsia="ar-SA"/>
        </w:rPr>
        <w:t>nel nucleo familiare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e nel 35% dei casi</w:t>
      </w:r>
      <w:r w:rsidR="009E295C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è risultato che ne mangiavano di più rispetto a quanto accadeva nel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periodo pre-pandemico.  </w:t>
      </w:r>
    </w:p>
    <w:p w14:paraId="7A4B9FF5" w14:textId="6FA2A07A" w:rsidR="00701F9D" w:rsidRDefault="00701F9D" w:rsidP="003E4C48">
      <w:pPr>
        <w:suppressAutoHyphens/>
        <w:ind w:left="-567" w:right="-710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4D7D5D">
        <w:rPr>
          <w:rFonts w:asciiTheme="minorHAnsi" w:hAnsiTheme="minorHAnsi" w:cstheme="minorHAnsi"/>
          <w:b/>
          <w:sz w:val="22"/>
          <w:szCs w:val="22"/>
          <w:u w:val="single"/>
          <w:lang w:eastAsia="ar-SA"/>
        </w:rPr>
        <w:t>Le azioni condotte</w:t>
      </w:r>
      <w:r>
        <w:rPr>
          <w:rFonts w:asciiTheme="minorHAnsi" w:hAnsiTheme="minorHAnsi" w:cstheme="minorHAnsi"/>
          <w:b/>
          <w:sz w:val="22"/>
          <w:szCs w:val="22"/>
          <w:lang w:eastAsia="ar-SA"/>
        </w:rPr>
        <w:t xml:space="preserve"> </w:t>
      </w:r>
      <w:r w:rsidRPr="004448D5">
        <w:rPr>
          <w:rFonts w:asciiTheme="minorHAnsi" w:hAnsiTheme="minorHAnsi" w:cstheme="minorHAnsi"/>
          <w:sz w:val="22"/>
          <w:szCs w:val="22"/>
          <w:lang w:eastAsia="ar-SA"/>
        </w:rPr>
        <w:t xml:space="preserve">Un campione di 99 bambini </w:t>
      </w:r>
      <w:r>
        <w:rPr>
          <w:rFonts w:asciiTheme="minorHAnsi" w:hAnsiTheme="minorHAnsi" w:cstheme="minorHAnsi"/>
          <w:sz w:val="22"/>
          <w:szCs w:val="22"/>
          <w:lang w:eastAsia="ar-SA"/>
        </w:rPr>
        <w:t xml:space="preserve">tra i 6 e gli 11 anni </w:t>
      </w:r>
      <w:r w:rsidRPr="004448D5">
        <w:rPr>
          <w:rFonts w:asciiTheme="minorHAnsi" w:hAnsiTheme="minorHAnsi" w:cstheme="minorHAnsi"/>
          <w:sz w:val="22"/>
          <w:szCs w:val="22"/>
          <w:lang w:eastAsia="ar-SA"/>
        </w:rPr>
        <w:t xml:space="preserve">ha preso parte a una valutazione retrospettiva effettuata con un questionario autosomministrato. Sono state </w:t>
      </w:r>
      <w:r>
        <w:rPr>
          <w:rFonts w:asciiTheme="minorHAnsi" w:hAnsiTheme="minorHAnsi" w:cstheme="minorHAnsi"/>
          <w:sz w:val="22"/>
          <w:szCs w:val="22"/>
          <w:lang w:eastAsia="ar-SA"/>
        </w:rPr>
        <w:t xml:space="preserve">studiate </w:t>
      </w:r>
      <w:r w:rsidRPr="004448D5">
        <w:rPr>
          <w:rFonts w:asciiTheme="minorHAnsi" w:hAnsiTheme="minorHAnsi" w:cstheme="minorHAnsi"/>
          <w:sz w:val="22"/>
          <w:szCs w:val="22"/>
          <w:lang w:eastAsia="ar-SA"/>
        </w:rPr>
        <w:t>le abitudini alimentari, i livelli di attività fisica e gli indicatori dello stile di vita sia pre che post pandemia.</w:t>
      </w:r>
      <w:r>
        <w:rPr>
          <w:rFonts w:asciiTheme="minorHAnsi" w:hAnsiTheme="minorHAnsi" w:cstheme="minorHAnsi"/>
          <w:sz w:val="22"/>
          <w:szCs w:val="22"/>
          <w:lang w:eastAsia="ar-SA"/>
        </w:rPr>
        <w:t xml:space="preserve"> Inoltre, è </w:t>
      </w:r>
      <w:r w:rsidRPr="004448D5">
        <w:rPr>
          <w:rFonts w:asciiTheme="minorHAnsi" w:hAnsiTheme="minorHAnsi" w:cstheme="minorHAnsi"/>
          <w:sz w:val="22"/>
          <w:szCs w:val="22"/>
          <w:lang w:eastAsia="ar-SA"/>
        </w:rPr>
        <w:t xml:space="preserve">stata valutata la neofobia alimentare del bambino utilizzando la “Scala della neofobia alimentare (CFNS)”. </w:t>
      </w:r>
    </w:p>
    <w:p w14:paraId="24DA220D" w14:textId="4585D51F" w:rsidR="00701F9D" w:rsidRPr="00701F9D" w:rsidRDefault="00701F9D" w:rsidP="003E4C48">
      <w:pPr>
        <w:suppressAutoHyphens/>
        <w:ind w:left="-567" w:right="-710"/>
        <w:jc w:val="both"/>
        <w:rPr>
          <w:rFonts w:asciiTheme="minorHAnsi" w:hAnsiTheme="minorHAnsi" w:cstheme="minorHAnsi"/>
          <w:b/>
          <w:sz w:val="22"/>
          <w:szCs w:val="22"/>
          <w:lang w:eastAsia="ar-SA"/>
        </w:rPr>
      </w:pPr>
      <w:r w:rsidRPr="00701F9D">
        <w:rPr>
          <w:rFonts w:asciiTheme="minorHAnsi" w:hAnsiTheme="minorHAnsi" w:cstheme="minorHAnsi"/>
          <w:b/>
          <w:sz w:val="22"/>
          <w:szCs w:val="22"/>
          <w:u w:val="single"/>
          <w:lang w:eastAsia="ar-SA"/>
        </w:rPr>
        <w:t>I risultati</w:t>
      </w:r>
      <w:r w:rsidRPr="00701F9D">
        <w:rPr>
          <w:rFonts w:asciiTheme="minorHAnsi" w:hAnsiTheme="minorHAnsi" w:cstheme="minorHAnsi"/>
          <w:bCs/>
          <w:sz w:val="22"/>
          <w:szCs w:val="22"/>
          <w:lang w:eastAsia="ar-SA"/>
        </w:rPr>
        <w:t>,</w:t>
      </w:r>
      <w:r w:rsidRPr="00701F9D">
        <w:rPr>
          <w:rFonts w:asciiTheme="minorHAnsi" w:hAnsiTheme="minorHAnsi" w:cstheme="minorHAnsi"/>
          <w:b/>
          <w:sz w:val="22"/>
          <w:szCs w:val="22"/>
          <w:lang w:eastAsia="ar-SA"/>
        </w:rPr>
        <w:t xml:space="preserve"> </w:t>
      </w:r>
      <w:r w:rsidRPr="00701F9D">
        <w:rPr>
          <w:rFonts w:asciiTheme="minorHAnsi" w:hAnsiTheme="minorHAnsi" w:cstheme="minorHAnsi"/>
          <w:bCs/>
          <w:sz w:val="22"/>
          <w:szCs w:val="22"/>
          <w:lang w:eastAsia="ar-SA"/>
        </w:rPr>
        <w:t>pubblicati</w:t>
      </w:r>
      <w:r w:rsidRPr="00701F9D">
        <w:rPr>
          <w:rFonts w:asciiTheme="minorHAnsi" w:hAnsiTheme="minorHAnsi" w:cstheme="minorHAnsi"/>
          <w:b/>
          <w:sz w:val="22"/>
          <w:szCs w:val="22"/>
          <w:lang w:eastAsia="ar-SA"/>
        </w:rPr>
        <w:t xml:space="preserve"> </w:t>
      </w:r>
      <w:r w:rsidRPr="00701F9D">
        <w:rPr>
          <w:rFonts w:asciiTheme="minorHAnsi" w:hAnsiTheme="minorHAnsi" w:cstheme="minorHAnsi"/>
          <w:sz w:val="22"/>
          <w:szCs w:val="22"/>
          <w:lang w:eastAsia="ar-SA"/>
        </w:rPr>
        <w:t>nel numero di dicembre della rivista scientifica internazionale “</w:t>
      </w:r>
      <w:r w:rsidRPr="00701F9D">
        <w:rPr>
          <w:rFonts w:asciiTheme="minorHAnsi" w:hAnsiTheme="minorHAnsi" w:cstheme="minorHAnsi"/>
          <w:i/>
          <w:sz w:val="22"/>
          <w:szCs w:val="22"/>
          <w:lang w:eastAsia="ar-SA"/>
        </w:rPr>
        <w:t>Frontiers in Nutrition</w:t>
      </w:r>
      <w:r w:rsidRPr="00701F9D">
        <w:rPr>
          <w:rFonts w:asciiTheme="minorHAnsi" w:hAnsiTheme="minorHAnsi" w:cstheme="minorHAnsi"/>
          <w:iCs/>
          <w:sz w:val="22"/>
          <w:szCs w:val="22"/>
          <w:lang w:eastAsia="ar-SA"/>
        </w:rPr>
        <w:t>”, hanno mostrato che</w:t>
      </w:r>
      <w:r w:rsidR="00ED3359">
        <w:rPr>
          <w:rFonts w:asciiTheme="minorHAnsi" w:hAnsiTheme="minorHAnsi" w:cstheme="minorHAnsi"/>
          <w:iCs/>
          <w:sz w:val="22"/>
          <w:szCs w:val="22"/>
          <w:lang w:eastAsia="ar-SA"/>
        </w:rPr>
        <w:t>,</w:t>
      </w:r>
      <w:r w:rsidRPr="00701F9D">
        <w:rPr>
          <w:rFonts w:asciiTheme="minorHAnsi" w:hAnsiTheme="minorHAnsi" w:cstheme="minorHAnsi"/>
          <w:sz w:val="22"/>
          <w:szCs w:val="22"/>
          <w:lang w:eastAsia="ar-SA"/>
        </w:rPr>
        <w:t xml:space="preserve"> per gran parte del campione (97%)</w:t>
      </w:r>
      <w:r w:rsidR="00ED3359">
        <w:rPr>
          <w:rFonts w:asciiTheme="minorHAnsi" w:hAnsiTheme="minorHAnsi" w:cstheme="minorHAnsi"/>
          <w:sz w:val="22"/>
          <w:szCs w:val="22"/>
          <w:lang w:eastAsia="ar-SA"/>
        </w:rPr>
        <w:t>,</w:t>
      </w:r>
      <w:r w:rsidRPr="00701F9D">
        <w:rPr>
          <w:rFonts w:asciiTheme="minorHAnsi" w:hAnsiTheme="minorHAnsi" w:cstheme="minorHAnsi"/>
          <w:sz w:val="22"/>
          <w:szCs w:val="22"/>
          <w:lang w:eastAsia="ar-SA"/>
        </w:rPr>
        <w:t xml:space="preserve"> il rifiuto selettivo del cibo non è cambiato durante il periodo della pandemia. Circa il 70% dei partecipanti non ha mutato le proprie abitudini alimentari, con alcune eccezioni che hanno riguardato alcuni sottogruppi che hanno riportato un aumento del consumo di frutta (22,2%), verdura (19,2%) e legumi (21,2%). Com’era prevedibile, a causa delle misure restrittive, è stato rilevante l'impatto della pandemia sulla sedentarietà, che è passata dal 25,3 al 70,7%. La neofobia non è stata associata allo stato ponderale (p-value 0,5). Tuttavia, nei bambini normopeso è stata riscontrata una più alta prevalenza di neofobia di livello intermedio (78,4%). È stato interessante notare come durante l’isolamento sociale, il 39,4% dei bambini studiati sono stati coinvolti nella preparazione dei pasti e come sia aumentata la percentuale che ha condiviso tutti i pasti con la famiglia (32,3% vs. 78,8%). </w:t>
      </w:r>
    </w:p>
    <w:p w14:paraId="1384B05C" w14:textId="1E24EC1F" w:rsidR="00ED3359" w:rsidRDefault="00275E48" w:rsidP="003E4C48">
      <w:pPr>
        <w:suppressAutoHyphens/>
        <w:ind w:left="-567" w:right="-710"/>
        <w:jc w:val="both"/>
        <w:rPr>
          <w:rFonts w:asciiTheme="minorHAnsi" w:hAnsiTheme="minorHAnsi" w:cstheme="minorHAnsi"/>
          <w:bCs/>
          <w:sz w:val="22"/>
          <w:szCs w:val="22"/>
          <w:lang w:eastAsia="ar-SA"/>
        </w:rPr>
      </w:pPr>
      <w:r>
        <w:rPr>
          <w:rFonts w:asciiTheme="minorHAnsi" w:hAnsiTheme="minorHAnsi" w:cstheme="minorHAnsi"/>
          <w:bCs/>
          <w:sz w:val="22"/>
          <w:szCs w:val="22"/>
          <w:lang w:eastAsia="ar-SA"/>
        </w:rPr>
        <w:t>Nello</w:t>
      </w:r>
      <w:r w:rsidR="00FB2622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Pr="004D7D5D">
        <w:rPr>
          <w:rFonts w:asciiTheme="minorHAnsi" w:hAnsiTheme="minorHAnsi" w:cstheme="minorHAnsi"/>
          <w:b/>
          <w:sz w:val="22"/>
          <w:szCs w:val="22"/>
          <w:u w:val="single"/>
          <w:lang w:eastAsia="ar-SA"/>
        </w:rPr>
        <w:t>studio</w:t>
      </w:r>
      <w:r w:rsidRPr="00FB2622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  <w:lang w:eastAsia="ar-SA"/>
        </w:rPr>
        <w:t>condotto da</w:t>
      </w:r>
      <w:r w:rsidR="00AE0567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i </w:t>
      </w:r>
      <w:r w:rsidR="00AE0567" w:rsidRPr="003E4C48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ricercatori </w:t>
      </w:r>
      <w:r w:rsidR="00D0289C" w:rsidRPr="003E4C48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CREA </w:t>
      </w:r>
      <w:r w:rsidR="004D06D8" w:rsidRPr="003E4C48">
        <w:rPr>
          <w:rFonts w:asciiTheme="minorHAnsi" w:hAnsiTheme="minorHAnsi" w:cstheme="minorHAnsi"/>
          <w:bCs/>
          <w:sz w:val="22"/>
          <w:szCs w:val="22"/>
          <w:lang w:eastAsia="ar-SA"/>
        </w:rPr>
        <w:t>Annalisa Di Nucci, Umberto Scognamiglio, Federica Grant e Laura Rossi</w:t>
      </w:r>
      <w:r w:rsidR="00B87E62" w:rsidRPr="003E4C48">
        <w:rPr>
          <w:rFonts w:asciiTheme="minorHAnsi" w:hAnsiTheme="minorHAnsi" w:cstheme="minorHAnsi"/>
          <w:bCs/>
          <w:sz w:val="22"/>
          <w:szCs w:val="22"/>
          <w:lang w:eastAsia="ar-SA"/>
        </w:rPr>
        <w:t>,</w:t>
      </w:r>
      <w:r w:rsidR="00B87E62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>i comportamenti genitoriali non coercitivi in reazione al rifiuto del cibo</w:t>
      </w:r>
      <w:r w:rsidR="00701F9D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="00FB2622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- </w:t>
      </w:r>
      <w:r w:rsidR="00701F9D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cioè il dialogo e la preparazione </w:t>
      </w:r>
      <w:r w:rsidR="00701F9D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>dei cibi meno graditi in una modalità maggiormente apprezzabile dal bambino</w:t>
      </w:r>
      <w:r w:rsidR="00701F9D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- 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sono stati associati a bassi livelli di neofobia (valore p &lt;0,05). Al contrario, l’unica strategia associata al livello di neofobia è stata la disapprovazione mostrata dal genitore, a cui, infatti, corrisponde </w:t>
      </w:r>
      <w:r w:rsidR="00701F9D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nel proprio figlio </w:t>
      </w:r>
      <w:r w:rsidR="00466A8E" w:rsidRPr="00466A8E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un livello intermedio o alto di ripudio di cibi.  </w:t>
      </w:r>
    </w:p>
    <w:p w14:paraId="75B80628" w14:textId="1AF85E98" w:rsidR="003E4C48" w:rsidRDefault="00ED3359" w:rsidP="003E4C48">
      <w:pPr>
        <w:suppressAutoHyphens/>
        <w:ind w:left="-567" w:right="-710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</w:pPr>
      <w:r>
        <w:rPr>
          <w:rFonts w:asciiTheme="minorHAnsi" w:hAnsiTheme="minorHAnsi" w:cstheme="minorHAnsi"/>
          <w:bCs/>
          <w:sz w:val="22"/>
          <w:szCs w:val="22"/>
          <w:lang w:eastAsia="ar-SA"/>
        </w:rPr>
        <w:t>“</w:t>
      </w:r>
      <w:r w:rsidRPr="003E4C48"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  <w:t>Una delle cause del basso consumo di frutta e verdura nei bambini potrebbe essere la neofobia alimentare</w:t>
      </w:r>
      <w:r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– spiega </w:t>
      </w:r>
      <w:r w:rsidR="00E2181D" w:rsidRPr="00E2181D">
        <w:rPr>
          <w:rFonts w:asciiTheme="minorHAnsi" w:hAnsiTheme="minorHAnsi" w:cstheme="minorHAnsi"/>
          <w:b/>
          <w:sz w:val="22"/>
          <w:szCs w:val="22"/>
          <w:lang w:eastAsia="ar-SA"/>
        </w:rPr>
        <w:t>Umberto Scognamiglio</w:t>
      </w:r>
      <w:r w:rsidR="00E2181D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="003E4C48">
        <w:rPr>
          <w:rFonts w:asciiTheme="minorHAnsi" w:hAnsiTheme="minorHAnsi" w:cstheme="minorHAnsi"/>
          <w:bCs/>
          <w:sz w:val="22"/>
          <w:szCs w:val="22"/>
          <w:lang w:eastAsia="ar-SA"/>
        </w:rPr>
        <w:t>ricercatore CREA Alimenti e Nutrizione che ha coordinato lo studio -</w:t>
      </w:r>
      <w:r w:rsidRPr="00ED3359">
        <w:rPr>
          <w:rFonts w:asciiTheme="minorHAnsi" w:hAnsiTheme="minorHAnsi" w:cstheme="minorHAnsi"/>
          <w:bCs/>
          <w:sz w:val="22"/>
          <w:szCs w:val="22"/>
          <w:lang w:eastAsia="ar-SA"/>
        </w:rPr>
        <w:t xml:space="preserve"> </w:t>
      </w:r>
      <w:r w:rsidRPr="003E4C48"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  <w:t>definita come la riluttanza a mangiare cibi nuovi o sconosciuti</w:t>
      </w:r>
      <w:r w:rsidR="003E4C48" w:rsidRPr="003E4C48"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  <w:t>: u</w:t>
      </w:r>
      <w:r w:rsidRPr="003E4C48"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  <w:t>n comportamento molto comune tra i bambini con un ben definito esordio ed evoluzione.</w:t>
      </w:r>
      <w:r w:rsidR="003E4C48"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  <w:t xml:space="preserve"> Il nostro studio dimostra come l</w:t>
      </w:r>
      <w:r w:rsidRPr="003E4C48"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  <w:t>e strategie educative adottate dal genitore al momento del pasto poss</w:t>
      </w:r>
      <w:r w:rsidR="003E4C48"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  <w:t>a</w:t>
      </w:r>
      <w:r w:rsidRPr="003E4C48"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  <w:t>no influenzare</w:t>
      </w:r>
      <w:r w:rsidR="003E4C48"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  <w:t xml:space="preserve"> in modo determinante</w:t>
      </w:r>
      <w:r w:rsidRPr="003E4C48"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  <w:t xml:space="preserve"> le abitudini alimentari e il livello di neofobia del bambino.</w:t>
      </w:r>
      <w:r w:rsidR="003E4C48"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  <w:t>”</w:t>
      </w:r>
    </w:p>
    <w:p w14:paraId="38D2BE6B" w14:textId="77777777" w:rsidR="003E4C48" w:rsidRPr="003E4C48" w:rsidRDefault="003E4C48" w:rsidP="003E4C48">
      <w:pPr>
        <w:suppressAutoHyphens/>
        <w:ind w:left="-567" w:right="-710"/>
        <w:jc w:val="both"/>
        <w:rPr>
          <w:rFonts w:asciiTheme="minorHAnsi" w:hAnsiTheme="minorHAnsi" w:cstheme="minorHAnsi"/>
          <w:bCs/>
          <w:i/>
          <w:iCs/>
          <w:sz w:val="16"/>
          <w:szCs w:val="16"/>
          <w:lang w:eastAsia="ar-SA"/>
        </w:rPr>
      </w:pPr>
    </w:p>
    <w:p w14:paraId="30C6EE96" w14:textId="2FD11E46" w:rsidR="008A4F6E" w:rsidRPr="00A81223" w:rsidRDefault="004C5C41" w:rsidP="003E4C48">
      <w:pPr>
        <w:suppressAutoHyphens/>
        <w:ind w:left="-567" w:right="-710"/>
        <w:jc w:val="both"/>
        <w:rPr>
          <w:rFonts w:asciiTheme="minorHAnsi" w:hAnsiTheme="minorHAnsi" w:cstheme="minorHAnsi"/>
          <w:bCs/>
          <w:i/>
          <w:iCs/>
          <w:sz w:val="22"/>
          <w:szCs w:val="22"/>
          <w:lang w:eastAsia="ar-SA"/>
        </w:rPr>
      </w:pPr>
      <w:r w:rsidRPr="00A81223">
        <w:rPr>
          <w:rFonts w:ascii="Calibri" w:hAnsi="Calibri"/>
          <w:bCs/>
          <w:i/>
          <w:iCs/>
          <w:sz w:val="22"/>
          <w:szCs w:val="22"/>
        </w:rPr>
        <w:t xml:space="preserve">Contatto stampa: Giulio Viggiani 3384089972 </w:t>
      </w:r>
    </w:p>
    <w:p w14:paraId="2960ED42" w14:textId="692F6B95" w:rsidR="00496975" w:rsidRPr="00D524CA" w:rsidRDefault="003E4C48" w:rsidP="003E4C48">
      <w:pPr>
        <w:ind w:left="-567" w:right="-427"/>
        <w:rPr>
          <w:rFonts w:asciiTheme="minorHAnsi" w:hAnsiTheme="minorHAnsi" w:cstheme="minorHAnsi"/>
          <w:sz w:val="20"/>
          <w:szCs w:val="20"/>
        </w:rPr>
      </w:pPr>
      <w:r w:rsidRPr="00D524CA">
        <w:rPr>
          <w:rFonts w:asciiTheme="minorHAnsi" w:hAnsiTheme="minorHAnsi" w:cstheme="minorHAnsi"/>
          <w:bCs/>
          <w:sz w:val="20"/>
          <w:szCs w:val="20"/>
          <w:lang w:eastAsia="ar-SA"/>
        </w:rPr>
        <w:t>Leggi lo studio:</w:t>
      </w:r>
      <w:r w:rsidRPr="00D524CA">
        <w:rPr>
          <w:sz w:val="20"/>
          <w:szCs w:val="20"/>
        </w:rPr>
        <w:t xml:space="preserve"> </w:t>
      </w:r>
      <w:hyperlink r:id="rId11" w:history="1">
        <w:r w:rsidR="00496975" w:rsidRPr="00D524CA">
          <w:rPr>
            <w:rStyle w:val="Collegamentoipertestuale"/>
            <w:rFonts w:asciiTheme="minorHAnsi" w:hAnsiTheme="minorHAnsi" w:cstheme="minorHAnsi"/>
            <w:sz w:val="20"/>
            <w:szCs w:val="20"/>
          </w:rPr>
          <w:t>Frontier</w:t>
        </w:r>
        <w:r w:rsidR="00E2181D" w:rsidRPr="00D524CA">
          <w:rPr>
            <w:rStyle w:val="Collegamentoipertestuale"/>
            <w:rFonts w:asciiTheme="minorHAnsi" w:hAnsiTheme="minorHAnsi" w:cstheme="minorHAnsi"/>
            <w:sz w:val="20"/>
            <w:szCs w:val="20"/>
          </w:rPr>
          <w:t>s</w:t>
        </w:r>
        <w:r w:rsidR="00496975" w:rsidRPr="00D524CA">
          <w:rPr>
            <w:rStyle w:val="Collegamentoipertestuale"/>
            <w:rFonts w:asciiTheme="minorHAnsi" w:hAnsiTheme="minorHAnsi" w:cstheme="minorHAnsi"/>
            <w:sz w:val="20"/>
            <w:szCs w:val="20"/>
          </w:rPr>
          <w:t xml:space="preserve"> | L'impatto della pandemia di COVID-19 sulle abitudini alimentari e sulla neofobia nei bambini nel quadro del contesto familiare e dei comportamenti dei genitori: uno studio in una regione centrale italiana (frontiersin.org)</w:t>
        </w:r>
      </w:hyperlink>
    </w:p>
    <w:sectPr w:rsidR="00496975" w:rsidRPr="00D524CA" w:rsidSect="001D00B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1134" w:bottom="1134" w:left="1134" w:header="851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8445F" w14:textId="77777777" w:rsidR="00AF6598" w:rsidRDefault="00AF6598">
      <w:r>
        <w:separator/>
      </w:r>
    </w:p>
  </w:endnote>
  <w:endnote w:type="continuationSeparator" w:id="0">
    <w:p w14:paraId="4666FB29" w14:textId="77777777" w:rsidR="00AF6598" w:rsidRDefault="00AF6598">
      <w:r>
        <w:continuationSeparator/>
      </w:r>
    </w:p>
  </w:endnote>
  <w:endnote w:type="continuationNotice" w:id="1">
    <w:p w14:paraId="556EDCA8" w14:textId="77777777" w:rsidR="00AF6598" w:rsidRDefault="00AF65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6EEA3" w14:textId="77777777" w:rsidR="008E73F1" w:rsidRDefault="003D41CC" w:rsidP="0021647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8E73F1"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30C6EEA4" w14:textId="77777777" w:rsidR="008E73F1" w:rsidRDefault="008E73F1" w:rsidP="0021647D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148" w:type="dxa"/>
      <w:tblLook w:val="01E0" w:firstRow="1" w:lastRow="1" w:firstColumn="1" w:lastColumn="1" w:noHBand="0" w:noVBand="0"/>
    </w:tblPr>
    <w:tblGrid>
      <w:gridCol w:w="4889"/>
      <w:gridCol w:w="6259"/>
    </w:tblGrid>
    <w:tr w:rsidR="008E73F1" w:rsidRPr="006845D1" w14:paraId="30C6EEA7" w14:textId="77777777" w:rsidTr="00486825">
      <w:tc>
        <w:tcPr>
          <w:tcW w:w="4889" w:type="dxa"/>
          <w:vAlign w:val="bottom"/>
        </w:tcPr>
        <w:p w14:paraId="30C6EEA5" w14:textId="77777777" w:rsidR="008E73F1" w:rsidRPr="006845D1" w:rsidRDefault="008E73F1" w:rsidP="00AA7C20">
          <w:pPr>
            <w:pStyle w:val="Testonormale"/>
            <w:rPr>
              <w:rFonts w:ascii="Verdana" w:hAnsi="Verdana"/>
              <w:noProof/>
              <w:sz w:val="16"/>
              <w:szCs w:val="16"/>
            </w:rPr>
          </w:pPr>
        </w:p>
      </w:tc>
      <w:tc>
        <w:tcPr>
          <w:tcW w:w="6259" w:type="dxa"/>
          <w:vAlign w:val="bottom"/>
        </w:tcPr>
        <w:p w14:paraId="30C6EEA6" w14:textId="77777777" w:rsidR="008E73F1" w:rsidRPr="006845D1" w:rsidRDefault="008E73F1" w:rsidP="00AA7C20">
          <w:pPr>
            <w:pStyle w:val="Testonormale"/>
            <w:jc w:val="right"/>
            <w:rPr>
              <w:rFonts w:ascii="Verdana" w:hAnsi="Verdana"/>
              <w:color w:val="006600"/>
              <w:sz w:val="18"/>
              <w:szCs w:val="16"/>
              <w:u w:val="single"/>
            </w:rPr>
          </w:pPr>
        </w:p>
      </w:tc>
    </w:tr>
    <w:tr w:rsidR="00486825" w:rsidRPr="006845D1" w14:paraId="30C6EEB4" w14:textId="77777777" w:rsidTr="00764B1E">
      <w:tc>
        <w:tcPr>
          <w:tcW w:w="4889" w:type="dxa"/>
        </w:tcPr>
        <w:p w14:paraId="30C6EEA8" w14:textId="77777777" w:rsidR="00ED7ACC" w:rsidRDefault="00486825" w:rsidP="00ED7ACC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071A1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UFFICIO STAMPA CREA</w:t>
          </w:r>
        </w:p>
        <w:p w14:paraId="30C6EEA9" w14:textId="7F189952" w:rsidR="00486825" w:rsidRPr="00071A1F" w:rsidRDefault="00486825" w:rsidP="00ED7ACC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071A1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Giulio Viggiani</w:t>
          </w:r>
          <w:r w:rsidR="00DE691A">
            <w:rPr>
              <w:rFonts w:ascii="Sylfaen" w:hAnsi="Sylfaen"/>
              <w:b/>
              <w:noProof/>
              <w:color w:val="288037"/>
              <w:sz w:val="16"/>
              <w:szCs w:val="16"/>
            </w:rPr>
            <w:t xml:space="preserve"> </w:t>
          </w:r>
          <w:r w:rsidR="00DE691A"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- Giornalista</w:t>
          </w:r>
        </w:p>
        <w:p w14:paraId="30C6EEAA" w14:textId="77777777" w:rsidR="00486825" w:rsidRPr="00071A1F" w:rsidRDefault="00486825" w:rsidP="00ED7ACC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071A1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338 4089972</w:t>
          </w:r>
        </w:p>
        <w:p w14:paraId="30C6EEAB" w14:textId="7E275F1F" w:rsidR="00486825" w:rsidRDefault="00486825" w:rsidP="00486825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>
            <w:rPr>
              <w:rFonts w:ascii="Sylfaen" w:hAnsi="Sylfaen"/>
              <w:b/>
              <w:noProof/>
              <w:color w:val="288037"/>
              <w:sz w:val="16"/>
              <w:szCs w:val="16"/>
            </w:rPr>
            <w:t>Tel 06 47 836 2</w:t>
          </w:r>
          <w:r w:rsid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>1</w:t>
          </w:r>
          <w:r>
            <w:rPr>
              <w:rFonts w:ascii="Sylfaen" w:hAnsi="Sylfaen"/>
              <w:b/>
              <w:noProof/>
              <w:color w:val="288037"/>
              <w:sz w:val="16"/>
              <w:szCs w:val="16"/>
            </w:rPr>
            <w:t>9</w:t>
          </w:r>
        </w:p>
        <w:p w14:paraId="46FC4FB1" w14:textId="6A328C9E" w:rsidR="0024251E" w:rsidRPr="0024251E" w:rsidRDefault="0024251E" w:rsidP="0024251E">
          <w:pPr>
            <w:pStyle w:val="Testonormale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 xml:space="preserve">Capo Ufficio Stampa </w:t>
          </w:r>
        </w:p>
        <w:p w14:paraId="588A03B4" w14:textId="77777777" w:rsidR="0024251E" w:rsidRPr="0024251E" w:rsidRDefault="0024251E" w:rsidP="0024251E">
          <w:pPr>
            <w:pStyle w:val="Testonormale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>CRISTINA GIANNETTI    345 0451707</w:t>
          </w:r>
        </w:p>
        <w:p w14:paraId="41BCF864" w14:textId="77777777" w:rsidR="0024251E" w:rsidRPr="0024251E" w:rsidRDefault="0024251E" w:rsidP="0024251E">
          <w:pPr>
            <w:pStyle w:val="Testonormale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>CREA – via della Navicella 2/4 – 00184 Roma</w:t>
          </w:r>
        </w:p>
        <w:p w14:paraId="30C6EEAC" w14:textId="0991F2AB" w:rsidR="00ED7ACC" w:rsidRPr="00071A1F" w:rsidRDefault="0024251E" w:rsidP="0024251E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>@  stampa@crea.gov.it  ∫  W  </w:t>
          </w:r>
          <w:hyperlink r:id="rId1" w:history="1">
            <w:r w:rsidRPr="0024251E">
              <w:rPr>
                <w:rStyle w:val="Collegamentoipertestuale"/>
                <w:rFonts w:ascii="Sylfaen" w:hAnsi="Sylfaen"/>
                <w:b/>
                <w:noProof/>
                <w:sz w:val="16"/>
                <w:szCs w:val="16"/>
              </w:rPr>
              <w:t>www.crea.gov.it</w:t>
            </w:r>
          </w:hyperlink>
        </w:p>
        <w:p w14:paraId="30C6EEAD" w14:textId="77777777" w:rsidR="00486825" w:rsidRPr="00ED7ACC" w:rsidRDefault="00486825" w:rsidP="00486825">
          <w:pPr>
            <w:pStyle w:val="Testonormale"/>
            <w:ind w:left="316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</w:p>
      </w:tc>
      <w:tc>
        <w:tcPr>
          <w:tcW w:w="6259" w:type="dxa"/>
        </w:tcPr>
        <w:p w14:paraId="565945B0" w14:textId="77777777" w:rsidR="00DA5F11" w:rsidRPr="008E200E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>Twitter  CREA_Ricerca</w:t>
          </w:r>
        </w:p>
        <w:p w14:paraId="39D35D96" w14:textId="77777777" w:rsidR="00DA5F11" w:rsidRPr="008E200E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       Facebook: CREA – Ricerca</w:t>
          </w:r>
        </w:p>
        <w:p w14:paraId="7CBA0580" w14:textId="77777777" w:rsidR="00DA5F11" w:rsidRPr="008E200E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linkedin: CREA Ricerca </w:t>
          </w:r>
        </w:p>
        <w:p w14:paraId="077200AE" w14:textId="77777777" w:rsidR="00DA5F11" w:rsidRPr="008E200E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 instagram: crearicerca  </w:t>
          </w:r>
        </w:p>
        <w:p w14:paraId="3B90CC62" w14:textId="77777777" w:rsidR="00DA5F11" w:rsidRPr="008E200E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</w:pPr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</w:rPr>
            <w:t xml:space="preserve">                                                                          CREAtube</w:t>
          </w:r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  <w:t xml:space="preserve">: </w:t>
          </w:r>
          <w:hyperlink r:id="rId2" w:history="1">
            <w:r w:rsidRPr="008E200E">
              <w:rPr>
                <w:rStyle w:val="Collegamentoipertestuale"/>
                <w:rFonts w:ascii="Sylfaen" w:hAnsi="Sylfaen"/>
                <w:b/>
                <w:bCs/>
                <w:sz w:val="16"/>
                <w:szCs w:val="16"/>
              </w:rPr>
              <w:t>https://www.crea.gov.it/crea-tv</w:t>
            </w:r>
          </w:hyperlink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  <w:t> </w:t>
          </w:r>
        </w:p>
        <w:p w14:paraId="30C6EEB3" w14:textId="3CFD95C8" w:rsidR="00486825" w:rsidRPr="001748D2" w:rsidRDefault="00DA5F11" w:rsidP="00DA5F11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bCs/>
              <w:color w:val="288037"/>
              <w:sz w:val="16"/>
              <w:szCs w:val="16"/>
            </w:rPr>
            <w:t xml:space="preserve">                                                                          CREAfuturo: </w:t>
          </w:r>
          <w:r w:rsidRPr="0022430F"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  <w:t>https://</w:t>
          </w:r>
          <w:hyperlink r:id="rId3" w:history="1">
            <w:r w:rsidRPr="0022430F">
              <w:rPr>
                <w:rStyle w:val="Collegamentoipertestuale"/>
                <w:rFonts w:ascii="Sylfaen" w:hAnsi="Sylfaen"/>
                <w:b/>
                <w:bCs/>
                <w:sz w:val="16"/>
                <w:szCs w:val="16"/>
              </w:rPr>
              <w:t>www.creafuturo.eu/it/</w:t>
            </w:r>
          </w:hyperlink>
        </w:p>
      </w:tc>
    </w:tr>
    <w:tr w:rsidR="00486825" w:rsidRPr="006845D1" w14:paraId="30C6EEB7" w14:textId="77777777" w:rsidTr="00486825">
      <w:tc>
        <w:tcPr>
          <w:tcW w:w="4889" w:type="dxa"/>
          <w:vAlign w:val="bottom"/>
        </w:tcPr>
        <w:p w14:paraId="30C6EEB5" w14:textId="77777777" w:rsidR="00486825" w:rsidRPr="006845D1" w:rsidRDefault="00486825" w:rsidP="00486825">
          <w:pPr>
            <w:pStyle w:val="Testonormale"/>
            <w:rPr>
              <w:rFonts w:ascii="Verdana" w:hAnsi="Verdana"/>
              <w:b/>
              <w:smallCaps/>
              <w:noProof/>
              <w:sz w:val="16"/>
              <w:szCs w:val="16"/>
            </w:rPr>
          </w:pPr>
        </w:p>
      </w:tc>
      <w:tc>
        <w:tcPr>
          <w:tcW w:w="6259" w:type="dxa"/>
          <w:vAlign w:val="bottom"/>
        </w:tcPr>
        <w:p w14:paraId="30C6EEB6" w14:textId="77777777" w:rsidR="00486825" w:rsidRPr="006845D1" w:rsidRDefault="00486825" w:rsidP="00486825">
          <w:pPr>
            <w:pStyle w:val="Testonormale"/>
            <w:jc w:val="right"/>
            <w:rPr>
              <w:rFonts w:ascii="Verdana" w:hAnsi="Verdana"/>
              <w:b/>
              <w:color w:val="006600"/>
              <w:sz w:val="16"/>
              <w:szCs w:val="16"/>
            </w:rPr>
          </w:pPr>
        </w:p>
      </w:tc>
    </w:tr>
    <w:tr w:rsidR="00486825" w:rsidRPr="006845D1" w14:paraId="30C6EEBA" w14:textId="77777777" w:rsidTr="00486825">
      <w:tc>
        <w:tcPr>
          <w:tcW w:w="4889" w:type="dxa"/>
          <w:vAlign w:val="bottom"/>
        </w:tcPr>
        <w:p w14:paraId="30C6EEB8" w14:textId="77777777" w:rsidR="00486825" w:rsidRPr="006845D1" w:rsidRDefault="00486825" w:rsidP="00486825">
          <w:pPr>
            <w:pStyle w:val="Testonormale"/>
            <w:rPr>
              <w:rFonts w:ascii="Verdana" w:hAnsi="Verdana"/>
              <w:b/>
              <w:smallCaps/>
              <w:noProof/>
              <w:sz w:val="16"/>
              <w:szCs w:val="16"/>
            </w:rPr>
          </w:pPr>
        </w:p>
      </w:tc>
      <w:tc>
        <w:tcPr>
          <w:tcW w:w="6259" w:type="dxa"/>
          <w:vAlign w:val="bottom"/>
        </w:tcPr>
        <w:p w14:paraId="30C6EEB9" w14:textId="77777777" w:rsidR="00486825" w:rsidRPr="006845D1" w:rsidRDefault="00486825" w:rsidP="00486825">
          <w:pPr>
            <w:pStyle w:val="Testonormale"/>
            <w:jc w:val="right"/>
            <w:rPr>
              <w:rFonts w:ascii="Verdana" w:hAnsi="Verdana"/>
              <w:color w:val="006600"/>
              <w:sz w:val="16"/>
              <w:szCs w:val="16"/>
            </w:rPr>
          </w:pPr>
        </w:p>
      </w:tc>
    </w:tr>
  </w:tbl>
  <w:p w14:paraId="30C6EEBB" w14:textId="77777777" w:rsidR="008E73F1" w:rsidRDefault="008E73F1" w:rsidP="0021647D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197" w:type="dxa"/>
      <w:tblInd w:w="-600" w:type="dxa"/>
      <w:tblLayout w:type="fixed"/>
      <w:tblLook w:val="0000" w:firstRow="0" w:lastRow="0" w:firstColumn="0" w:lastColumn="0" w:noHBand="0" w:noVBand="0"/>
    </w:tblPr>
    <w:tblGrid>
      <w:gridCol w:w="4308"/>
      <w:gridCol w:w="6889"/>
    </w:tblGrid>
    <w:tr w:rsidR="008E73F1" w:rsidRPr="001748D2" w14:paraId="30C6EECE" w14:textId="77777777" w:rsidTr="00401AD9">
      <w:tc>
        <w:tcPr>
          <w:tcW w:w="4308" w:type="dxa"/>
          <w:shd w:val="clear" w:color="auto" w:fill="auto"/>
        </w:tcPr>
        <w:p w14:paraId="30C6EEC7" w14:textId="77777777" w:rsidR="008E73F1" w:rsidRPr="00C01809" w:rsidRDefault="008E73F1" w:rsidP="00AE0FCD">
          <w:pPr>
            <w:pStyle w:val="Testonormale"/>
            <w:ind w:left="316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  <w:lang w:val="en-US"/>
            </w:rPr>
          </w:pPr>
          <w:bookmarkStart w:id="0" w:name="_Hlk19693438"/>
        </w:p>
      </w:tc>
      <w:tc>
        <w:tcPr>
          <w:tcW w:w="6889" w:type="dxa"/>
        </w:tcPr>
        <w:p w14:paraId="30C6EECD" w14:textId="77777777" w:rsidR="008A4F6E" w:rsidRPr="001748D2" w:rsidRDefault="008A4F6E" w:rsidP="00454BCD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</w:p>
      </w:tc>
    </w:tr>
    <w:bookmarkEnd w:id="0"/>
    <w:tr w:rsidR="005B7FAF" w:rsidRPr="001748D2" w14:paraId="7BD74AA7" w14:textId="77777777" w:rsidTr="00526C1B">
      <w:tc>
        <w:tcPr>
          <w:tcW w:w="4308" w:type="dxa"/>
          <w:shd w:val="clear" w:color="auto" w:fill="auto"/>
        </w:tcPr>
        <w:p w14:paraId="2030E0DD" w14:textId="77777777" w:rsidR="005B7FAF" w:rsidRPr="0022430F" w:rsidRDefault="005B7FAF" w:rsidP="005B7FAF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UFFICIO STAMPA CREA</w:t>
          </w:r>
        </w:p>
        <w:p w14:paraId="0E2F4851" w14:textId="77777777" w:rsidR="005B7FAF" w:rsidRPr="0022430F" w:rsidRDefault="005B7FAF" w:rsidP="005B7FAF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G</w:t>
          </w:r>
          <w:r>
            <w:rPr>
              <w:rFonts w:ascii="Sylfaen" w:hAnsi="Sylfaen"/>
              <w:b/>
              <w:noProof/>
              <w:color w:val="288037"/>
              <w:sz w:val="16"/>
              <w:szCs w:val="16"/>
            </w:rPr>
            <w:t xml:space="preserve">IULIO VIGGIANI </w:t>
          </w: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- Giornalista</w:t>
          </w:r>
        </w:p>
        <w:p w14:paraId="46F61096" w14:textId="77777777" w:rsidR="005B7FAF" w:rsidRPr="0022430F" w:rsidRDefault="005B7FAF" w:rsidP="005B7FAF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338 4089972</w:t>
          </w:r>
        </w:p>
        <w:p w14:paraId="68E71711" w14:textId="12691F85" w:rsidR="005B7FAF" w:rsidRPr="0022430F" w:rsidRDefault="005B7FAF" w:rsidP="005B7FAF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Tel 06 47 836 2</w:t>
          </w:r>
          <w:r w:rsidR="0024251E">
            <w:rPr>
              <w:rFonts w:ascii="Sylfaen" w:hAnsi="Sylfaen"/>
              <w:b/>
              <w:noProof/>
              <w:color w:val="288037"/>
              <w:sz w:val="16"/>
              <w:szCs w:val="16"/>
            </w:rPr>
            <w:t>1</w:t>
          </w: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9</w:t>
          </w:r>
        </w:p>
        <w:p w14:paraId="046CD972" w14:textId="77777777" w:rsidR="005B7FAF" w:rsidRPr="0022430F" w:rsidRDefault="005B7FAF" w:rsidP="005B7FAF">
          <w:pPr>
            <w:pStyle w:val="Testonormale"/>
            <w:ind w:left="316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</w:p>
        <w:p w14:paraId="5EDE9DF7" w14:textId="77777777" w:rsidR="005B7FAF" w:rsidRPr="006E63D4" w:rsidRDefault="005B7FAF" w:rsidP="005B7FAF">
          <w:pPr>
            <w:ind w:left="33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6E63D4">
            <w:rPr>
              <w:rFonts w:ascii="Sylfaen" w:hAnsi="Sylfaen"/>
              <w:b/>
              <w:noProof/>
              <w:color w:val="288037"/>
              <w:sz w:val="16"/>
              <w:szCs w:val="16"/>
            </w:rPr>
            <w:t xml:space="preserve">Capo Ufficio Stampa </w:t>
          </w:r>
        </w:p>
        <w:p w14:paraId="1D5EE560" w14:textId="77777777" w:rsidR="005B7FAF" w:rsidRPr="006E63D4" w:rsidRDefault="005B7FAF" w:rsidP="005B7FAF">
          <w:pPr>
            <w:ind w:left="33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6E63D4">
            <w:rPr>
              <w:rFonts w:ascii="Sylfaen" w:hAnsi="Sylfaen"/>
              <w:b/>
              <w:noProof/>
              <w:color w:val="288037"/>
              <w:sz w:val="16"/>
              <w:szCs w:val="16"/>
            </w:rPr>
            <w:t>CRISTINA GIANNETTI    345 0451707</w:t>
          </w:r>
        </w:p>
        <w:p w14:paraId="02CD2C22" w14:textId="6C46B8BE" w:rsidR="00CC2862" w:rsidRPr="00CC2862" w:rsidRDefault="005B7FAF" w:rsidP="00CC2862">
          <w:pPr>
            <w:ind w:left="33" w:right="-981"/>
            <w:jc w:val="both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6E63D4">
            <w:rPr>
              <w:rFonts w:ascii="Sylfaen" w:hAnsi="Sylfaen"/>
              <w:b/>
              <w:color w:val="288037"/>
              <w:sz w:val="16"/>
              <w:szCs w:val="16"/>
            </w:rPr>
            <w:t>CREA</w:t>
          </w:r>
          <w:r w:rsidR="00CC2862" w:rsidRPr="00CC2862">
            <w:rPr>
              <w:rFonts w:ascii="Sylfaen" w:hAnsi="Sylfaen"/>
              <w:b/>
              <w:color w:val="288037"/>
              <w:sz w:val="16"/>
              <w:szCs w:val="16"/>
            </w:rPr>
            <w:t xml:space="preserve"> – via della Navicella 2/4 – 00184 Roma</w:t>
          </w:r>
        </w:p>
        <w:p w14:paraId="7218C141" w14:textId="77777777" w:rsidR="005B7FAF" w:rsidRPr="009E295C" w:rsidRDefault="005B7FAF" w:rsidP="005B7FAF">
          <w:pPr>
            <w:pStyle w:val="Testonormale"/>
            <w:ind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smallCaps/>
              <w:color w:val="288037"/>
              <w:sz w:val="16"/>
              <w:szCs w:val="16"/>
            </w:rPr>
            <w:t xml:space="preserve">@  </w:t>
          </w:r>
          <w:r w:rsidRPr="0022430F">
            <w:rPr>
              <w:rFonts w:ascii="Sylfaen" w:hAnsi="Sylfaen"/>
              <w:b/>
              <w:color w:val="288037"/>
              <w:sz w:val="16"/>
              <w:szCs w:val="16"/>
            </w:rPr>
            <w:t>stampa@crea.gov.</w:t>
          </w: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it  </w:t>
          </w:r>
          <w:r w:rsidRPr="0022430F">
            <w:rPr>
              <w:rFonts w:ascii="Sylfaen" w:hAnsi="Sylfaen" w:cs="Arial"/>
              <w:b/>
              <w:noProof/>
              <w:color w:val="288037"/>
              <w:sz w:val="16"/>
              <w:szCs w:val="16"/>
            </w:rPr>
            <w:t>∫</w:t>
          </w:r>
          <w:r w:rsidRPr="0022430F">
            <w:rPr>
              <w:rFonts w:ascii="Sylfaen" w:hAnsi="Sylfaen"/>
              <w:b/>
              <w:noProof/>
              <w:color w:val="288037"/>
              <w:sz w:val="16"/>
              <w:szCs w:val="16"/>
            </w:rPr>
            <w:t>  </w:t>
          </w:r>
          <w:r w:rsidRPr="0022430F">
            <w:rPr>
              <w:rFonts w:ascii="Sylfaen" w:hAnsi="Sylfaen"/>
              <w:b/>
              <w:smallCaps/>
              <w:color w:val="288037"/>
              <w:sz w:val="16"/>
              <w:szCs w:val="16"/>
            </w:rPr>
            <w:t>W</w:t>
          </w:r>
          <w:r w:rsidRPr="0022430F">
            <w:rPr>
              <w:rFonts w:ascii="Sylfaen" w:hAnsi="Sylfaen"/>
              <w:b/>
              <w:color w:val="288037"/>
              <w:sz w:val="16"/>
              <w:szCs w:val="16"/>
            </w:rPr>
            <w:t>  </w:t>
          </w:r>
          <w:hyperlink r:id="rId1" w:history="1">
            <w:r w:rsidRPr="0022430F">
              <w:rPr>
                <w:rFonts w:ascii="Sylfaen" w:hAnsi="Sylfaen"/>
                <w:b/>
                <w:color w:val="0000FF"/>
                <w:sz w:val="16"/>
                <w:szCs w:val="16"/>
                <w:u w:val="single"/>
              </w:rPr>
              <w:t>www.crea.gov.it</w:t>
            </w:r>
          </w:hyperlink>
        </w:p>
      </w:tc>
      <w:tc>
        <w:tcPr>
          <w:tcW w:w="6889" w:type="dxa"/>
        </w:tcPr>
        <w:p w14:paraId="3ABAC935" w14:textId="77777777" w:rsidR="005B7FAF" w:rsidRPr="008E200E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>Twitter  CREA_Ricerca</w:t>
          </w:r>
        </w:p>
        <w:p w14:paraId="2AC5D3FE" w14:textId="77777777" w:rsidR="005B7FAF" w:rsidRPr="008E200E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       Facebook: CREA – Ricerca</w:t>
          </w:r>
        </w:p>
        <w:p w14:paraId="026273AB" w14:textId="77777777" w:rsidR="005B7FAF" w:rsidRPr="008E200E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linkedin: CREA Ricerca </w:t>
          </w:r>
        </w:p>
        <w:p w14:paraId="15FC2A09" w14:textId="77777777" w:rsidR="005B7FAF" w:rsidRPr="008E200E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8E200E">
            <w:rPr>
              <w:rFonts w:ascii="Sylfaen" w:hAnsi="Sylfaen"/>
              <w:b/>
              <w:color w:val="288037"/>
              <w:sz w:val="16"/>
              <w:szCs w:val="16"/>
            </w:rPr>
            <w:t xml:space="preserve">                                                                                                                 instagram: crearicerca  </w:t>
          </w:r>
        </w:p>
        <w:p w14:paraId="05E5569E" w14:textId="77777777" w:rsidR="005B7FAF" w:rsidRPr="008E200E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</w:pPr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</w:rPr>
            <w:t xml:space="preserve">                                                                          CREAtube</w:t>
          </w:r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  <w:t xml:space="preserve">: </w:t>
          </w:r>
          <w:hyperlink r:id="rId2" w:history="1">
            <w:r w:rsidRPr="008E200E">
              <w:rPr>
                <w:rStyle w:val="Collegamentoipertestuale"/>
                <w:rFonts w:ascii="Sylfaen" w:hAnsi="Sylfaen"/>
                <w:b/>
                <w:bCs/>
                <w:sz w:val="16"/>
                <w:szCs w:val="16"/>
              </w:rPr>
              <w:t>https://www.crea.gov.it/crea-tv</w:t>
            </w:r>
          </w:hyperlink>
          <w:r w:rsidRPr="008E200E"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  <w:t> </w:t>
          </w:r>
        </w:p>
        <w:p w14:paraId="4A38B07B" w14:textId="77777777" w:rsidR="005B7FAF" w:rsidRPr="001748D2" w:rsidRDefault="005B7FAF" w:rsidP="005B7FAF">
          <w:pPr>
            <w:pStyle w:val="Testonormale"/>
            <w:ind w:left="-1079" w:right="458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  <w:r w:rsidRPr="0022430F">
            <w:rPr>
              <w:rFonts w:ascii="Sylfaen" w:hAnsi="Sylfaen"/>
              <w:b/>
              <w:bCs/>
              <w:color w:val="288037"/>
              <w:sz w:val="16"/>
              <w:szCs w:val="16"/>
            </w:rPr>
            <w:t xml:space="preserve">                                                                          CREAfuturo: </w:t>
          </w:r>
          <w:r w:rsidRPr="0022430F">
            <w:rPr>
              <w:rFonts w:ascii="Sylfaen" w:hAnsi="Sylfaen"/>
              <w:b/>
              <w:bCs/>
              <w:color w:val="288037"/>
              <w:sz w:val="16"/>
              <w:szCs w:val="16"/>
              <w:u w:val="single"/>
            </w:rPr>
            <w:t>https://</w:t>
          </w:r>
          <w:hyperlink r:id="rId3" w:history="1">
            <w:r w:rsidRPr="0022430F">
              <w:rPr>
                <w:rStyle w:val="Collegamentoipertestuale"/>
                <w:rFonts w:ascii="Sylfaen" w:hAnsi="Sylfaen"/>
                <w:b/>
                <w:bCs/>
                <w:sz w:val="16"/>
                <w:szCs w:val="16"/>
              </w:rPr>
              <w:t>www.creafuturo.eu/it/</w:t>
            </w:r>
          </w:hyperlink>
        </w:p>
      </w:tc>
    </w:tr>
    <w:tr w:rsidR="005B7FAF" w:rsidRPr="001748D2" w14:paraId="621FD749" w14:textId="77777777" w:rsidTr="00526C1B">
      <w:tc>
        <w:tcPr>
          <w:tcW w:w="4308" w:type="dxa"/>
          <w:shd w:val="clear" w:color="auto" w:fill="auto"/>
        </w:tcPr>
        <w:p w14:paraId="0D57DF0F" w14:textId="77777777" w:rsidR="005B7FAF" w:rsidRPr="001748D2" w:rsidRDefault="005B7FAF" w:rsidP="005B7FAF">
          <w:pPr>
            <w:ind w:left="318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</w:p>
      </w:tc>
      <w:tc>
        <w:tcPr>
          <w:tcW w:w="6889" w:type="dxa"/>
        </w:tcPr>
        <w:p w14:paraId="7F14F59F" w14:textId="77777777" w:rsidR="005B7FAF" w:rsidRPr="001748D2" w:rsidRDefault="005B7FAF" w:rsidP="005B7FAF">
          <w:pPr>
            <w:spacing w:before="60"/>
            <w:ind w:left="-1079" w:right="456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</w:p>
      </w:tc>
    </w:tr>
    <w:tr w:rsidR="008E73F1" w:rsidRPr="00C01809" w14:paraId="30C6EED1" w14:textId="77777777" w:rsidTr="00401AD9">
      <w:tc>
        <w:tcPr>
          <w:tcW w:w="4308" w:type="dxa"/>
          <w:shd w:val="clear" w:color="auto" w:fill="auto"/>
        </w:tcPr>
        <w:p w14:paraId="30C6EECF" w14:textId="77777777" w:rsidR="008E73F1" w:rsidRPr="001748D2" w:rsidRDefault="008E73F1" w:rsidP="00AA412B">
          <w:pPr>
            <w:ind w:left="318" w:right="-981"/>
            <w:jc w:val="both"/>
            <w:rPr>
              <w:rFonts w:ascii="Sylfaen" w:hAnsi="Sylfaen"/>
              <w:b/>
              <w:noProof/>
              <w:color w:val="288037"/>
              <w:sz w:val="16"/>
              <w:szCs w:val="16"/>
            </w:rPr>
          </w:pPr>
        </w:p>
      </w:tc>
      <w:tc>
        <w:tcPr>
          <w:tcW w:w="6889" w:type="dxa"/>
        </w:tcPr>
        <w:p w14:paraId="30C6EED0" w14:textId="77777777" w:rsidR="008E73F1" w:rsidRPr="001748D2" w:rsidRDefault="008E73F1" w:rsidP="0097323F">
          <w:pPr>
            <w:spacing w:before="60"/>
            <w:ind w:left="-1079" w:right="456"/>
            <w:jc w:val="right"/>
            <w:rPr>
              <w:rFonts w:ascii="Sylfaen" w:hAnsi="Sylfaen"/>
              <w:b/>
              <w:color w:val="288037"/>
              <w:sz w:val="16"/>
              <w:szCs w:val="16"/>
            </w:rPr>
          </w:pPr>
        </w:p>
      </w:tc>
    </w:tr>
  </w:tbl>
  <w:p w14:paraId="30C6EED2" w14:textId="77777777" w:rsidR="008E73F1" w:rsidRPr="001748D2" w:rsidRDefault="008E73F1" w:rsidP="000E0D3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57B58" w14:textId="77777777" w:rsidR="00AF6598" w:rsidRDefault="00AF6598">
      <w:r>
        <w:separator/>
      </w:r>
    </w:p>
  </w:footnote>
  <w:footnote w:type="continuationSeparator" w:id="0">
    <w:p w14:paraId="1DBFD018" w14:textId="77777777" w:rsidR="00AF6598" w:rsidRDefault="00AF6598">
      <w:r>
        <w:continuationSeparator/>
      </w:r>
    </w:p>
  </w:footnote>
  <w:footnote w:type="continuationNotice" w:id="1">
    <w:p w14:paraId="05DF1FE8" w14:textId="77777777" w:rsidR="00AF6598" w:rsidRDefault="00AF65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6EE9B" w14:textId="77777777" w:rsidR="008E73F1" w:rsidRDefault="00C57A6E">
    <w:pPr>
      <w:pStyle w:val="Intestazione"/>
    </w:pPr>
    <w:r>
      <w:rPr>
        <w:noProof/>
      </w:rPr>
      <w:drawing>
        <wp:anchor distT="0" distB="0" distL="114300" distR="114300" simplePos="0" relativeHeight="251658241" behindDoc="0" locked="0" layoutInCell="1" allowOverlap="1" wp14:anchorId="30C6EED3" wp14:editId="30C6EED4">
          <wp:simplePos x="0" y="0"/>
          <wp:positionH relativeFrom="column">
            <wp:posOffset>-163830</wp:posOffset>
          </wp:positionH>
          <wp:positionV relativeFrom="paragraph">
            <wp:posOffset>-154305</wp:posOffset>
          </wp:positionV>
          <wp:extent cx="1657350" cy="895350"/>
          <wp:effectExtent l="19050" t="0" r="0" b="0"/>
          <wp:wrapNone/>
          <wp:docPr id="6" name="Immagine 6" descr="LOGO PER CARTA INTEST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 PER CARTA INTESTAT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30C6EE9C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  <w:r>
      <w:tab/>
    </w:r>
  </w:p>
  <w:p w14:paraId="30C6EE9D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</w:p>
  <w:p w14:paraId="30C6EE9E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</w:p>
  <w:p w14:paraId="30C6EE9F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</w:p>
  <w:p w14:paraId="30C6EEA0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</w:p>
  <w:p w14:paraId="30C6EEA1" w14:textId="77777777" w:rsidR="008E73F1" w:rsidRDefault="008E73F1" w:rsidP="007E2AB6">
    <w:pPr>
      <w:pStyle w:val="Intestazione"/>
      <w:tabs>
        <w:tab w:val="clear" w:pos="4819"/>
        <w:tab w:val="clear" w:pos="9638"/>
        <w:tab w:val="left" w:pos="3720"/>
      </w:tabs>
    </w:pPr>
  </w:p>
  <w:p w14:paraId="30C6EEA2" w14:textId="77777777" w:rsidR="008E73F1" w:rsidRDefault="008E73F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6EEBC" w14:textId="5895B170" w:rsidR="008E73F1" w:rsidRDefault="009C2BE9">
    <w:pPr>
      <w:pStyle w:val="Intestazione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0C6EED5" wp14:editId="0D783BAA">
              <wp:simplePos x="0" y="0"/>
              <wp:positionH relativeFrom="column">
                <wp:posOffset>3845560</wp:posOffset>
              </wp:positionH>
              <wp:positionV relativeFrom="paragraph">
                <wp:posOffset>9525</wp:posOffset>
              </wp:positionV>
              <wp:extent cx="2445385" cy="1009650"/>
              <wp:effectExtent l="0" t="0" r="2540" b="0"/>
              <wp:wrapNone/>
              <wp:docPr id="2" name="Casella di tes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45385" cy="1009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C6EED9" w14:textId="77777777" w:rsidR="008E73F1" w:rsidRPr="00ED7ACC" w:rsidRDefault="00ED7ACC" w:rsidP="00B126E0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color w:val="538135"/>
                              <w:sz w:val="28"/>
                              <w:szCs w:val="28"/>
                            </w:rPr>
                          </w:pPr>
                          <w:r w:rsidRPr="00ED7ACC">
                            <w:rPr>
                              <w:rFonts w:ascii="Courier New" w:hAnsi="Courier New" w:cs="Courier New"/>
                              <w:b/>
                              <w:color w:val="538135"/>
                              <w:sz w:val="28"/>
                              <w:szCs w:val="28"/>
                            </w:rPr>
                            <w:t>comunicat</w:t>
                          </w:r>
                          <w:r w:rsidR="00994E08" w:rsidRPr="00ED7ACC">
                            <w:rPr>
                              <w:rFonts w:ascii="Courier New" w:hAnsi="Courier New" w:cs="Courier New"/>
                              <w:b/>
                              <w:color w:val="2F5496"/>
                              <w:sz w:val="28"/>
                              <w:szCs w:val="28"/>
                            </w:rPr>
                            <w:t>o</w:t>
                          </w:r>
                        </w:p>
                        <w:p w14:paraId="30C6EEDA" w14:textId="77777777" w:rsidR="008E73F1" w:rsidRPr="00ED7ACC" w:rsidRDefault="008E73F1" w:rsidP="00B126E0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color w:val="2F5496"/>
                              <w:sz w:val="28"/>
                              <w:szCs w:val="28"/>
                            </w:rPr>
                          </w:pPr>
                          <w:r w:rsidRPr="00ED7ACC">
                            <w:rPr>
                              <w:rFonts w:ascii="Courier New" w:hAnsi="Courier New" w:cs="Courier New"/>
                              <w:b/>
                              <w:color w:val="538135"/>
                              <w:sz w:val="28"/>
                              <w:szCs w:val="28"/>
                            </w:rPr>
                            <w:t>stamp</w:t>
                          </w:r>
                          <w:r w:rsidRPr="00ED7ACC">
                            <w:rPr>
                              <w:rFonts w:ascii="Courier New" w:hAnsi="Courier New" w:cs="Courier New"/>
                              <w:b/>
                              <w:color w:val="2F5496"/>
                              <w:sz w:val="28"/>
                              <w:szCs w:val="28"/>
                            </w:rPr>
                            <w:t>a</w:t>
                          </w:r>
                        </w:p>
                        <w:p w14:paraId="30C6EEDB" w14:textId="10E67AAB" w:rsidR="00ED7ACC" w:rsidRDefault="00570790" w:rsidP="00B126E0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2</w:t>
                          </w:r>
                          <w:r w:rsidR="00BA7BC5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/</w:t>
                          </w:r>
                          <w:r w:rsidR="00ED7ACC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202</w:t>
                          </w:r>
                          <w:r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3</w:t>
                          </w:r>
                        </w:p>
                        <w:p w14:paraId="30C6EEDC" w14:textId="5F1778BF" w:rsidR="00ED7ACC" w:rsidRPr="00ED7ACC" w:rsidRDefault="00570790" w:rsidP="00B126E0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13</w:t>
                          </w:r>
                          <w:r w:rsidR="00ED7ACC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/</w:t>
                          </w:r>
                          <w:r w:rsidR="00212653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01</w:t>
                          </w:r>
                          <w:r w:rsidR="00ED7ACC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/202</w:t>
                          </w:r>
                          <w:r w:rsidR="00F7177A">
                            <w:rPr>
                              <w:rFonts w:ascii="Courier New" w:hAnsi="Courier New" w:cs="Courier New"/>
                              <w:b/>
                              <w:color w:val="2F5496"/>
                            </w:rPr>
                            <w:t>2</w:t>
                          </w:r>
                        </w:p>
                        <w:p w14:paraId="30C6EEDD" w14:textId="77777777" w:rsidR="00ED7ACC" w:rsidRPr="005D71FB" w:rsidRDefault="00ED7ACC" w:rsidP="00B126E0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sz w:val="36"/>
                              <w:szCs w:val="36"/>
                            </w:rPr>
                          </w:pPr>
                        </w:p>
                        <w:p w14:paraId="30C6EEDE" w14:textId="77777777" w:rsidR="008E73F1" w:rsidRDefault="008E73F1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6EED5" id="_x0000_t202" coordsize="21600,21600" o:spt="202" path="m,l,21600r21600,l21600,xe">
              <v:stroke joinstyle="miter"/>
              <v:path gradientshapeok="t" o:connecttype="rect"/>
            </v:shapetype>
            <v:shape id="Casella di testo 2" o:spid="_x0000_s1026" type="#_x0000_t202" style="position:absolute;margin-left:302.8pt;margin-top:.75pt;width:192.55pt;height:79.5pt;z-index:251658243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" stroked="f">
              <v:textbox>
                <w:txbxContent>
                  <w:p w14:paraId="30C6EED9" w14:textId="77777777" w:rsidR="008E73F1" w:rsidRPr="00ED7ACC" w:rsidRDefault="00ED7ACC" w:rsidP="00B126E0">
                    <w:pPr>
                      <w:jc w:val="center"/>
                      <w:rPr>
                        <w:rFonts w:ascii="Courier New" w:hAnsi="Courier New" w:cs="Courier New"/>
                        <w:b/>
                        <w:color w:val="538135"/>
                        <w:sz w:val="28"/>
                        <w:szCs w:val="28"/>
                      </w:rPr>
                    </w:pPr>
                    <w:r w:rsidRPr="00ED7ACC">
                      <w:rPr>
                        <w:rFonts w:ascii="Courier New" w:hAnsi="Courier New" w:cs="Courier New"/>
                        <w:b/>
                        <w:color w:val="538135"/>
                        <w:sz w:val="28"/>
                        <w:szCs w:val="28"/>
                      </w:rPr>
                      <w:t>comunicat</w:t>
                    </w:r>
                    <w:r w:rsidR="00994E08" w:rsidRPr="00ED7ACC">
                      <w:rPr>
                        <w:rFonts w:ascii="Courier New" w:hAnsi="Courier New" w:cs="Courier New"/>
                        <w:b/>
                        <w:color w:val="2F5496"/>
                        <w:sz w:val="28"/>
                        <w:szCs w:val="28"/>
                      </w:rPr>
                      <w:t>o</w:t>
                    </w:r>
                  </w:p>
                  <w:p w14:paraId="30C6EEDA" w14:textId="77777777" w:rsidR="008E73F1" w:rsidRPr="00ED7ACC" w:rsidRDefault="008E73F1" w:rsidP="00B126E0">
                    <w:pPr>
                      <w:jc w:val="center"/>
                      <w:rPr>
                        <w:rFonts w:ascii="Courier New" w:hAnsi="Courier New" w:cs="Courier New"/>
                        <w:b/>
                        <w:color w:val="2F5496"/>
                        <w:sz w:val="28"/>
                        <w:szCs w:val="28"/>
                      </w:rPr>
                    </w:pPr>
                    <w:r w:rsidRPr="00ED7ACC">
                      <w:rPr>
                        <w:rFonts w:ascii="Courier New" w:hAnsi="Courier New" w:cs="Courier New"/>
                        <w:b/>
                        <w:color w:val="538135"/>
                        <w:sz w:val="28"/>
                        <w:szCs w:val="28"/>
                      </w:rPr>
                      <w:t>stamp</w:t>
                    </w:r>
                    <w:r w:rsidRPr="00ED7ACC">
                      <w:rPr>
                        <w:rFonts w:ascii="Courier New" w:hAnsi="Courier New" w:cs="Courier New"/>
                        <w:b/>
                        <w:color w:val="2F5496"/>
                        <w:sz w:val="28"/>
                        <w:szCs w:val="28"/>
                      </w:rPr>
                      <w:t>a</w:t>
                    </w:r>
                  </w:p>
                  <w:p w14:paraId="30C6EEDB" w14:textId="10E67AAB" w:rsidR="00ED7ACC" w:rsidRDefault="00570790" w:rsidP="00B126E0">
                    <w:pPr>
                      <w:jc w:val="center"/>
                      <w:rPr>
                        <w:rFonts w:ascii="Courier New" w:hAnsi="Courier New" w:cs="Courier New"/>
                        <w:b/>
                        <w:color w:val="2F5496"/>
                      </w:rPr>
                    </w:pPr>
                    <w:r>
                      <w:rPr>
                        <w:rFonts w:ascii="Courier New" w:hAnsi="Courier New" w:cs="Courier New"/>
                        <w:b/>
                        <w:color w:val="2F5496"/>
                      </w:rPr>
                      <w:t>2</w:t>
                    </w:r>
                    <w:r w:rsidR="00BA7BC5">
                      <w:rPr>
                        <w:rFonts w:ascii="Courier New" w:hAnsi="Courier New" w:cs="Courier New"/>
                        <w:b/>
                        <w:color w:val="2F5496"/>
                      </w:rPr>
                      <w:t>/</w:t>
                    </w:r>
                    <w:r w:rsidR="00ED7ACC">
                      <w:rPr>
                        <w:rFonts w:ascii="Courier New" w:hAnsi="Courier New" w:cs="Courier New"/>
                        <w:b/>
                        <w:color w:val="2F5496"/>
                      </w:rPr>
                      <w:t>202</w:t>
                    </w:r>
                    <w:r>
                      <w:rPr>
                        <w:rFonts w:ascii="Courier New" w:hAnsi="Courier New" w:cs="Courier New"/>
                        <w:b/>
                        <w:color w:val="2F5496"/>
                      </w:rPr>
                      <w:t>3</w:t>
                    </w:r>
                  </w:p>
                  <w:p w14:paraId="30C6EEDC" w14:textId="5F1778BF" w:rsidR="00ED7ACC" w:rsidRPr="00ED7ACC" w:rsidRDefault="00570790" w:rsidP="00B126E0">
                    <w:pPr>
                      <w:jc w:val="center"/>
                      <w:rPr>
                        <w:rFonts w:ascii="Courier New" w:hAnsi="Courier New" w:cs="Courier New"/>
                        <w:b/>
                        <w:color w:val="2F5496"/>
                      </w:rPr>
                    </w:pPr>
                    <w:r>
                      <w:rPr>
                        <w:rFonts w:ascii="Courier New" w:hAnsi="Courier New" w:cs="Courier New"/>
                        <w:b/>
                        <w:color w:val="2F5496"/>
                      </w:rPr>
                      <w:t>13</w:t>
                    </w:r>
                    <w:r w:rsidR="00ED7ACC">
                      <w:rPr>
                        <w:rFonts w:ascii="Courier New" w:hAnsi="Courier New" w:cs="Courier New"/>
                        <w:b/>
                        <w:color w:val="2F5496"/>
                      </w:rPr>
                      <w:t>/</w:t>
                    </w:r>
                    <w:r w:rsidR="00212653">
                      <w:rPr>
                        <w:rFonts w:ascii="Courier New" w:hAnsi="Courier New" w:cs="Courier New"/>
                        <w:b/>
                        <w:color w:val="2F5496"/>
                      </w:rPr>
                      <w:t>01</w:t>
                    </w:r>
                    <w:r w:rsidR="00ED7ACC">
                      <w:rPr>
                        <w:rFonts w:ascii="Courier New" w:hAnsi="Courier New" w:cs="Courier New"/>
                        <w:b/>
                        <w:color w:val="2F5496"/>
                      </w:rPr>
                      <w:t>/202</w:t>
                    </w:r>
                    <w:r w:rsidR="00F7177A">
                      <w:rPr>
                        <w:rFonts w:ascii="Courier New" w:hAnsi="Courier New" w:cs="Courier New"/>
                        <w:b/>
                        <w:color w:val="2F5496"/>
                      </w:rPr>
                      <w:t>2</w:t>
                    </w:r>
                  </w:p>
                  <w:p w14:paraId="30C6EEDD" w14:textId="77777777" w:rsidR="00ED7ACC" w:rsidRPr="005D71FB" w:rsidRDefault="00ED7ACC" w:rsidP="00B126E0">
                    <w:pPr>
                      <w:jc w:val="center"/>
                      <w:rPr>
                        <w:rFonts w:ascii="Courier New" w:hAnsi="Courier New" w:cs="Courier New"/>
                        <w:b/>
                        <w:sz w:val="36"/>
                        <w:szCs w:val="36"/>
                      </w:rPr>
                    </w:pPr>
                  </w:p>
                  <w:p w14:paraId="30C6EEDE" w14:textId="77777777" w:rsidR="008E73F1" w:rsidRDefault="008E73F1"/>
                </w:txbxContent>
              </v:textbox>
            </v:shape>
          </w:pict>
        </mc:Fallback>
      </mc:AlternateContent>
    </w:r>
    <w:r w:rsidR="00C57A6E">
      <w:rPr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30C6EED6" wp14:editId="30C6EED7">
          <wp:simplePos x="0" y="0"/>
          <wp:positionH relativeFrom="column">
            <wp:posOffset>-142240</wp:posOffset>
          </wp:positionH>
          <wp:positionV relativeFrom="paragraph">
            <wp:posOffset>-116840</wp:posOffset>
          </wp:positionV>
          <wp:extent cx="1936750" cy="1046480"/>
          <wp:effectExtent l="19050" t="0" r="6350" b="0"/>
          <wp:wrapNone/>
          <wp:docPr id="5" name="Immagine 5" descr="LOGO PER CARTA INTESTA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OGO PER CARTA INTESTAT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6750" cy="10464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0C6EED8" wp14:editId="3D14951C">
              <wp:simplePos x="0" y="0"/>
              <wp:positionH relativeFrom="column">
                <wp:posOffset>3978275</wp:posOffset>
              </wp:positionH>
              <wp:positionV relativeFrom="paragraph">
                <wp:posOffset>50165</wp:posOffset>
              </wp:positionV>
              <wp:extent cx="2444115" cy="350520"/>
              <wp:effectExtent l="0" t="2540" r="3810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44115" cy="350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C6EEDF" w14:textId="77777777" w:rsidR="008E73F1" w:rsidRPr="005D71FB" w:rsidRDefault="008E73F1" w:rsidP="005D71FB">
                          <w:pPr>
                            <w:jc w:val="center"/>
                            <w:rPr>
                              <w:rFonts w:ascii="Courier New" w:hAnsi="Courier New" w:cs="Courier New"/>
                              <w:b/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0C6EED8" id="Text Box 7" o:spid="_x0000_s1027" type="#_x0000_t202" style="position:absolute;margin-left:313.25pt;margin-top:3.95pt;width:192.45pt;height:27.6pt;z-index:25165824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" stroked="f">
              <v:textbox style="mso-fit-shape-to-text:t">
                <w:txbxContent>
                  <w:p w14:paraId="30C6EEDF" w14:textId="77777777" w:rsidR="008E73F1" w:rsidRPr="005D71FB" w:rsidRDefault="008E73F1" w:rsidP="005D71FB">
                    <w:pPr>
                      <w:jc w:val="center"/>
                      <w:rPr>
                        <w:rFonts w:ascii="Courier New" w:hAnsi="Courier New" w:cs="Courier New"/>
                        <w:b/>
                        <w:sz w:val="36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30C6EEBD" w14:textId="77777777" w:rsidR="008E73F1" w:rsidRDefault="008E73F1">
    <w:pPr>
      <w:pStyle w:val="Intestazione"/>
    </w:pPr>
  </w:p>
  <w:p w14:paraId="30C6EEBE" w14:textId="77777777" w:rsidR="008E73F1" w:rsidRDefault="008E73F1">
    <w:pPr>
      <w:pStyle w:val="Intestazione"/>
    </w:pPr>
  </w:p>
  <w:p w14:paraId="30C6EEBF" w14:textId="77777777" w:rsidR="008E73F1" w:rsidRDefault="008E73F1" w:rsidP="0021647D">
    <w:pPr>
      <w:spacing w:before="240"/>
      <w:ind w:left="-601"/>
      <w:rPr>
        <w:rFonts w:ascii="Verdana" w:hAnsi="Verdana"/>
        <w:b/>
        <w:smallCaps/>
        <w:noProof/>
        <w:sz w:val="20"/>
        <w:szCs w:val="20"/>
      </w:rPr>
    </w:pPr>
  </w:p>
  <w:p w14:paraId="30C6EEC0" w14:textId="77777777" w:rsidR="008E73F1" w:rsidRDefault="008E73F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63FF"/>
    <w:multiLevelType w:val="hybridMultilevel"/>
    <w:tmpl w:val="0B6A5246"/>
    <w:lvl w:ilvl="0" w:tplc="D2B275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8AF3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6CF4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881D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B236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9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C605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F0A4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74A2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BE20063"/>
    <w:multiLevelType w:val="hybridMultilevel"/>
    <w:tmpl w:val="07885BBE"/>
    <w:lvl w:ilvl="0" w:tplc="0E82E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EACE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662C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F2B1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38B1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AAB8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A6AA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689D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7C32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4CD3A53"/>
    <w:multiLevelType w:val="hybridMultilevel"/>
    <w:tmpl w:val="67A21DE6"/>
    <w:lvl w:ilvl="0" w:tplc="48DEEC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8A48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FEFA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3A89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B62F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52FC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2A20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9CE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C49B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7D57D1A"/>
    <w:multiLevelType w:val="hybridMultilevel"/>
    <w:tmpl w:val="5B8473EA"/>
    <w:lvl w:ilvl="0" w:tplc="539878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229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623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4054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541F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BE10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0A4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10B4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D45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91E49FE"/>
    <w:multiLevelType w:val="hybridMultilevel"/>
    <w:tmpl w:val="C136E760"/>
    <w:lvl w:ilvl="0" w:tplc="EDF43F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0AAE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5C6B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80D1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A696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C610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D636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EA7B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20FC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F7914AE"/>
    <w:multiLevelType w:val="hybridMultilevel"/>
    <w:tmpl w:val="8F90F49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B006B"/>
    <w:multiLevelType w:val="hybridMultilevel"/>
    <w:tmpl w:val="5DB428D0"/>
    <w:lvl w:ilvl="0" w:tplc="15141B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26F9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FC83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94E3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70D4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76B4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1822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2E49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E89D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0F66F95"/>
    <w:multiLevelType w:val="hybridMultilevel"/>
    <w:tmpl w:val="CC0A2C44"/>
    <w:lvl w:ilvl="0" w:tplc="1EB8F1B2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FAC62EC">
      <w:numFmt w:val="bullet"/>
      <w:lvlText w:val="•"/>
      <w:lvlJc w:val="left"/>
      <w:pPr>
        <w:ind w:left="1800" w:hanging="360"/>
      </w:pPr>
      <w:rPr>
        <w:rFonts w:ascii="Calibri" w:eastAsia="Calibri" w:hAnsi="Calibri" w:cs="Times New Roman" w:hint="default"/>
      </w:rPr>
    </w:lvl>
    <w:lvl w:ilvl="3" w:tplc="84E8326C">
      <w:numFmt w:val="bullet"/>
      <w:lvlText w:val=""/>
      <w:lvlJc w:val="left"/>
      <w:pPr>
        <w:ind w:left="2520" w:hanging="360"/>
      </w:pPr>
      <w:rPr>
        <w:rFonts w:ascii="Symbol" w:eastAsia="Calibri" w:hAnsi="Symbol" w:cs="Times New Roman" w:hint="default"/>
      </w:rPr>
    </w:lvl>
    <w:lvl w:ilvl="4" w:tplc="041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BC494B"/>
    <w:multiLevelType w:val="hybridMultilevel"/>
    <w:tmpl w:val="1AAA5002"/>
    <w:lvl w:ilvl="0" w:tplc="0410000D">
      <w:start w:val="1"/>
      <w:numFmt w:val="bullet"/>
      <w:lvlText w:val=""/>
      <w:lvlJc w:val="left"/>
      <w:pPr>
        <w:ind w:left="114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64DB7628"/>
    <w:multiLevelType w:val="hybridMultilevel"/>
    <w:tmpl w:val="45DEC2E0"/>
    <w:lvl w:ilvl="0" w:tplc="86A61F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D00C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609D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3AB5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F8DA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2C5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EC2D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903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3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83C04C5"/>
    <w:multiLevelType w:val="hybridMultilevel"/>
    <w:tmpl w:val="423EB7CA"/>
    <w:lvl w:ilvl="0" w:tplc="3F6ED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46BC48">
      <w:start w:val="142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DCA0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5CC5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CEDB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6EE3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7A9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AEC2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E8BD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A741F1C"/>
    <w:multiLevelType w:val="hybridMultilevel"/>
    <w:tmpl w:val="43D00246"/>
    <w:lvl w:ilvl="0" w:tplc="0410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6B642A53"/>
    <w:multiLevelType w:val="hybridMultilevel"/>
    <w:tmpl w:val="DF984EA4"/>
    <w:lvl w:ilvl="0" w:tplc="0410000D">
      <w:start w:val="1"/>
      <w:numFmt w:val="bullet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73402285"/>
    <w:multiLevelType w:val="hybridMultilevel"/>
    <w:tmpl w:val="09566ACC"/>
    <w:lvl w:ilvl="0" w:tplc="3B6E3E0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8E2091"/>
    <w:multiLevelType w:val="hybridMultilevel"/>
    <w:tmpl w:val="0F0EDDF4"/>
    <w:lvl w:ilvl="0" w:tplc="796A7A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FA906E">
      <w:start w:val="148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DAE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3CDB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9C63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52A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2075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9AEE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A054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6987D36"/>
    <w:multiLevelType w:val="hybridMultilevel"/>
    <w:tmpl w:val="8E5C092C"/>
    <w:lvl w:ilvl="0" w:tplc="0DC6B8A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4720408">
    <w:abstractNumId w:val="5"/>
  </w:num>
  <w:num w:numId="2" w16cid:durableId="1989698987">
    <w:abstractNumId w:val="13"/>
  </w:num>
  <w:num w:numId="3" w16cid:durableId="1594049955">
    <w:abstractNumId w:val="6"/>
  </w:num>
  <w:num w:numId="4" w16cid:durableId="1186866396">
    <w:abstractNumId w:val="4"/>
  </w:num>
  <w:num w:numId="5" w16cid:durableId="114717376">
    <w:abstractNumId w:val="3"/>
  </w:num>
  <w:num w:numId="6" w16cid:durableId="1905409089">
    <w:abstractNumId w:val="10"/>
  </w:num>
  <w:num w:numId="7" w16cid:durableId="270941046">
    <w:abstractNumId w:val="14"/>
  </w:num>
  <w:num w:numId="8" w16cid:durableId="1595016318">
    <w:abstractNumId w:val="1"/>
  </w:num>
  <w:num w:numId="9" w16cid:durableId="667826195">
    <w:abstractNumId w:val="0"/>
  </w:num>
  <w:num w:numId="10" w16cid:durableId="652371196">
    <w:abstractNumId w:val="9"/>
  </w:num>
  <w:num w:numId="11" w16cid:durableId="354043385">
    <w:abstractNumId w:val="2"/>
  </w:num>
  <w:num w:numId="12" w16cid:durableId="1192454570">
    <w:abstractNumId w:val="7"/>
  </w:num>
  <w:num w:numId="13" w16cid:durableId="2079941621">
    <w:abstractNumId w:val="7"/>
  </w:num>
  <w:num w:numId="14" w16cid:durableId="1692998751">
    <w:abstractNumId w:val="11"/>
  </w:num>
  <w:num w:numId="15" w16cid:durableId="831069885">
    <w:abstractNumId w:val="8"/>
  </w:num>
  <w:num w:numId="16" w16cid:durableId="1338919007">
    <w:abstractNumId w:val="12"/>
  </w:num>
  <w:num w:numId="17" w16cid:durableId="102008088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DIyMTc2NzQxtDBR0lEKTi0uzszPAykwrAUA+wfAPywAAAA="/>
  </w:docVars>
  <w:rsids>
    <w:rsidRoot w:val="0021647D"/>
    <w:rsid w:val="000065A6"/>
    <w:rsid w:val="00007C21"/>
    <w:rsid w:val="000101D0"/>
    <w:rsid w:val="00014B54"/>
    <w:rsid w:val="00020017"/>
    <w:rsid w:val="000210DB"/>
    <w:rsid w:val="000224A8"/>
    <w:rsid w:val="0002373A"/>
    <w:rsid w:val="00023E8E"/>
    <w:rsid w:val="00030E21"/>
    <w:rsid w:val="00031186"/>
    <w:rsid w:val="00031DE3"/>
    <w:rsid w:val="00032087"/>
    <w:rsid w:val="00033E53"/>
    <w:rsid w:val="000354E9"/>
    <w:rsid w:val="000365C8"/>
    <w:rsid w:val="00042255"/>
    <w:rsid w:val="000448B8"/>
    <w:rsid w:val="000454FA"/>
    <w:rsid w:val="00046623"/>
    <w:rsid w:val="00050A88"/>
    <w:rsid w:val="00050D35"/>
    <w:rsid w:val="00052840"/>
    <w:rsid w:val="00052F28"/>
    <w:rsid w:val="00054A50"/>
    <w:rsid w:val="000557A8"/>
    <w:rsid w:val="0005586E"/>
    <w:rsid w:val="000602AD"/>
    <w:rsid w:val="00060EA7"/>
    <w:rsid w:val="000634C2"/>
    <w:rsid w:val="0006423E"/>
    <w:rsid w:val="000649B0"/>
    <w:rsid w:val="00071A1F"/>
    <w:rsid w:val="00074E3C"/>
    <w:rsid w:val="00081412"/>
    <w:rsid w:val="000814B7"/>
    <w:rsid w:val="000832CE"/>
    <w:rsid w:val="000843AE"/>
    <w:rsid w:val="00087257"/>
    <w:rsid w:val="00092E46"/>
    <w:rsid w:val="00093C9D"/>
    <w:rsid w:val="00093CA3"/>
    <w:rsid w:val="000A18DC"/>
    <w:rsid w:val="000A5EDD"/>
    <w:rsid w:val="000B4A24"/>
    <w:rsid w:val="000B4A80"/>
    <w:rsid w:val="000B50C2"/>
    <w:rsid w:val="000B5605"/>
    <w:rsid w:val="000C1AD3"/>
    <w:rsid w:val="000C4A87"/>
    <w:rsid w:val="000C518E"/>
    <w:rsid w:val="000C5748"/>
    <w:rsid w:val="000D0F30"/>
    <w:rsid w:val="000D1C44"/>
    <w:rsid w:val="000D1F1A"/>
    <w:rsid w:val="000D26F9"/>
    <w:rsid w:val="000E0D3C"/>
    <w:rsid w:val="000E1120"/>
    <w:rsid w:val="000E2885"/>
    <w:rsid w:val="000E3067"/>
    <w:rsid w:val="000E35DA"/>
    <w:rsid w:val="000E4369"/>
    <w:rsid w:val="000E5FA5"/>
    <w:rsid w:val="000F0466"/>
    <w:rsid w:val="000F79E4"/>
    <w:rsid w:val="00102CC2"/>
    <w:rsid w:val="00103EB1"/>
    <w:rsid w:val="00104CA0"/>
    <w:rsid w:val="001107E0"/>
    <w:rsid w:val="00110AF3"/>
    <w:rsid w:val="00110EDB"/>
    <w:rsid w:val="001116D6"/>
    <w:rsid w:val="00113A02"/>
    <w:rsid w:val="00113A9D"/>
    <w:rsid w:val="00113DA9"/>
    <w:rsid w:val="00115A23"/>
    <w:rsid w:val="00115D22"/>
    <w:rsid w:val="0011631F"/>
    <w:rsid w:val="00116588"/>
    <w:rsid w:val="00116B30"/>
    <w:rsid w:val="00121036"/>
    <w:rsid w:val="0012190D"/>
    <w:rsid w:val="001221D3"/>
    <w:rsid w:val="00122D9D"/>
    <w:rsid w:val="001231F9"/>
    <w:rsid w:val="0012578D"/>
    <w:rsid w:val="00137797"/>
    <w:rsid w:val="00144AFB"/>
    <w:rsid w:val="00145F30"/>
    <w:rsid w:val="00151137"/>
    <w:rsid w:val="001543A5"/>
    <w:rsid w:val="00163153"/>
    <w:rsid w:val="00163511"/>
    <w:rsid w:val="0016659D"/>
    <w:rsid w:val="001748D2"/>
    <w:rsid w:val="0018029B"/>
    <w:rsid w:val="001836AC"/>
    <w:rsid w:val="00184E18"/>
    <w:rsid w:val="00184FC9"/>
    <w:rsid w:val="0019777B"/>
    <w:rsid w:val="001A437D"/>
    <w:rsid w:val="001A5EE8"/>
    <w:rsid w:val="001A6B12"/>
    <w:rsid w:val="001A755B"/>
    <w:rsid w:val="001A758F"/>
    <w:rsid w:val="001A7D01"/>
    <w:rsid w:val="001B1868"/>
    <w:rsid w:val="001B253C"/>
    <w:rsid w:val="001B3198"/>
    <w:rsid w:val="001B4C4C"/>
    <w:rsid w:val="001B4F2B"/>
    <w:rsid w:val="001B74D8"/>
    <w:rsid w:val="001C457A"/>
    <w:rsid w:val="001C4D51"/>
    <w:rsid w:val="001C5FED"/>
    <w:rsid w:val="001C6F61"/>
    <w:rsid w:val="001C74FF"/>
    <w:rsid w:val="001D00B2"/>
    <w:rsid w:val="001D04A6"/>
    <w:rsid w:val="001D7182"/>
    <w:rsid w:val="001E400B"/>
    <w:rsid w:val="001E4074"/>
    <w:rsid w:val="001E747B"/>
    <w:rsid w:val="001F1246"/>
    <w:rsid w:val="001F5910"/>
    <w:rsid w:val="001F7165"/>
    <w:rsid w:val="0020044B"/>
    <w:rsid w:val="002014CB"/>
    <w:rsid w:val="002014F7"/>
    <w:rsid w:val="00201EAC"/>
    <w:rsid w:val="00202D2C"/>
    <w:rsid w:val="00205E94"/>
    <w:rsid w:val="00206D7E"/>
    <w:rsid w:val="002107E1"/>
    <w:rsid w:val="00212653"/>
    <w:rsid w:val="0021406E"/>
    <w:rsid w:val="0021499A"/>
    <w:rsid w:val="0021647D"/>
    <w:rsid w:val="0021763C"/>
    <w:rsid w:val="002225F7"/>
    <w:rsid w:val="00226FEC"/>
    <w:rsid w:val="0023215F"/>
    <w:rsid w:val="002326ED"/>
    <w:rsid w:val="00235D23"/>
    <w:rsid w:val="00237783"/>
    <w:rsid w:val="00240E4A"/>
    <w:rsid w:val="0024251E"/>
    <w:rsid w:val="00246210"/>
    <w:rsid w:val="00246C89"/>
    <w:rsid w:val="0024791D"/>
    <w:rsid w:val="00260DBB"/>
    <w:rsid w:val="00260E43"/>
    <w:rsid w:val="00261E24"/>
    <w:rsid w:val="00261F47"/>
    <w:rsid w:val="00263BCA"/>
    <w:rsid w:val="00264A64"/>
    <w:rsid w:val="002663EC"/>
    <w:rsid w:val="0027079C"/>
    <w:rsid w:val="00270FDE"/>
    <w:rsid w:val="00273167"/>
    <w:rsid w:val="00275E48"/>
    <w:rsid w:val="002775C3"/>
    <w:rsid w:val="002848A6"/>
    <w:rsid w:val="00287086"/>
    <w:rsid w:val="00287FEF"/>
    <w:rsid w:val="00291660"/>
    <w:rsid w:val="0029298E"/>
    <w:rsid w:val="00293125"/>
    <w:rsid w:val="00297D88"/>
    <w:rsid w:val="002A28FB"/>
    <w:rsid w:val="002A2CA9"/>
    <w:rsid w:val="002B046B"/>
    <w:rsid w:val="002B0E34"/>
    <w:rsid w:val="002B3D7A"/>
    <w:rsid w:val="002B3E72"/>
    <w:rsid w:val="002B71F6"/>
    <w:rsid w:val="002C652F"/>
    <w:rsid w:val="002C6F31"/>
    <w:rsid w:val="002C72C5"/>
    <w:rsid w:val="002D3F4E"/>
    <w:rsid w:val="002D72B0"/>
    <w:rsid w:val="002D767A"/>
    <w:rsid w:val="002D7B56"/>
    <w:rsid w:val="002E4C04"/>
    <w:rsid w:val="002E55D8"/>
    <w:rsid w:val="002E62EB"/>
    <w:rsid w:val="002F03F3"/>
    <w:rsid w:val="002F0E91"/>
    <w:rsid w:val="002F43D9"/>
    <w:rsid w:val="002F5083"/>
    <w:rsid w:val="002F7B4A"/>
    <w:rsid w:val="00300FD0"/>
    <w:rsid w:val="00301FA8"/>
    <w:rsid w:val="00303649"/>
    <w:rsid w:val="00307D0A"/>
    <w:rsid w:val="00314BEF"/>
    <w:rsid w:val="00315407"/>
    <w:rsid w:val="00315793"/>
    <w:rsid w:val="0031625E"/>
    <w:rsid w:val="00317817"/>
    <w:rsid w:val="00322703"/>
    <w:rsid w:val="00322ED6"/>
    <w:rsid w:val="003241B1"/>
    <w:rsid w:val="00324216"/>
    <w:rsid w:val="003269C9"/>
    <w:rsid w:val="003304A4"/>
    <w:rsid w:val="00330B04"/>
    <w:rsid w:val="00331881"/>
    <w:rsid w:val="00336EB8"/>
    <w:rsid w:val="003374AB"/>
    <w:rsid w:val="00341774"/>
    <w:rsid w:val="00344C86"/>
    <w:rsid w:val="00351AB4"/>
    <w:rsid w:val="003541ED"/>
    <w:rsid w:val="003554DB"/>
    <w:rsid w:val="00360188"/>
    <w:rsid w:val="0036315B"/>
    <w:rsid w:val="00365A46"/>
    <w:rsid w:val="003663C9"/>
    <w:rsid w:val="00370048"/>
    <w:rsid w:val="0037075D"/>
    <w:rsid w:val="0037338F"/>
    <w:rsid w:val="003766AE"/>
    <w:rsid w:val="0039223A"/>
    <w:rsid w:val="003927FA"/>
    <w:rsid w:val="00392FE4"/>
    <w:rsid w:val="00394D57"/>
    <w:rsid w:val="00396157"/>
    <w:rsid w:val="00397575"/>
    <w:rsid w:val="003A1C70"/>
    <w:rsid w:val="003A59EF"/>
    <w:rsid w:val="003B25C5"/>
    <w:rsid w:val="003B5E17"/>
    <w:rsid w:val="003C010E"/>
    <w:rsid w:val="003C21C0"/>
    <w:rsid w:val="003C49AE"/>
    <w:rsid w:val="003C5398"/>
    <w:rsid w:val="003C66AA"/>
    <w:rsid w:val="003C71C1"/>
    <w:rsid w:val="003D3913"/>
    <w:rsid w:val="003D41CC"/>
    <w:rsid w:val="003D52E0"/>
    <w:rsid w:val="003D6077"/>
    <w:rsid w:val="003D66BF"/>
    <w:rsid w:val="003E004E"/>
    <w:rsid w:val="003E08AA"/>
    <w:rsid w:val="003E1087"/>
    <w:rsid w:val="003E4C48"/>
    <w:rsid w:val="003E5475"/>
    <w:rsid w:val="003E67E7"/>
    <w:rsid w:val="003F0A6E"/>
    <w:rsid w:val="003F0F00"/>
    <w:rsid w:val="003F1269"/>
    <w:rsid w:val="003F2B10"/>
    <w:rsid w:val="003F521B"/>
    <w:rsid w:val="003F6F91"/>
    <w:rsid w:val="003F7B80"/>
    <w:rsid w:val="00401AD9"/>
    <w:rsid w:val="0040288A"/>
    <w:rsid w:val="00402BB6"/>
    <w:rsid w:val="00405BED"/>
    <w:rsid w:val="004067C9"/>
    <w:rsid w:val="0041164F"/>
    <w:rsid w:val="00411941"/>
    <w:rsid w:val="0041220A"/>
    <w:rsid w:val="00413F26"/>
    <w:rsid w:val="00420FF9"/>
    <w:rsid w:val="00423006"/>
    <w:rsid w:val="00424DD0"/>
    <w:rsid w:val="00430FF6"/>
    <w:rsid w:val="0043185F"/>
    <w:rsid w:val="00434641"/>
    <w:rsid w:val="004369B4"/>
    <w:rsid w:val="00436C99"/>
    <w:rsid w:val="00437BCE"/>
    <w:rsid w:val="00440AA8"/>
    <w:rsid w:val="004419AF"/>
    <w:rsid w:val="004426BA"/>
    <w:rsid w:val="0044298B"/>
    <w:rsid w:val="00443213"/>
    <w:rsid w:val="004439AB"/>
    <w:rsid w:val="004448D5"/>
    <w:rsid w:val="00446412"/>
    <w:rsid w:val="004468C6"/>
    <w:rsid w:val="00450438"/>
    <w:rsid w:val="004505E9"/>
    <w:rsid w:val="004518B7"/>
    <w:rsid w:val="004529D5"/>
    <w:rsid w:val="00452D42"/>
    <w:rsid w:val="00454B20"/>
    <w:rsid w:val="00454BCD"/>
    <w:rsid w:val="00455A8E"/>
    <w:rsid w:val="00456957"/>
    <w:rsid w:val="00462AA8"/>
    <w:rsid w:val="004652EF"/>
    <w:rsid w:val="00466A8E"/>
    <w:rsid w:val="004676C7"/>
    <w:rsid w:val="004724A5"/>
    <w:rsid w:val="00476D8A"/>
    <w:rsid w:val="00477990"/>
    <w:rsid w:val="00481162"/>
    <w:rsid w:val="00483105"/>
    <w:rsid w:val="00486825"/>
    <w:rsid w:val="00486D1B"/>
    <w:rsid w:val="00491A5C"/>
    <w:rsid w:val="004921BA"/>
    <w:rsid w:val="004938EE"/>
    <w:rsid w:val="00496975"/>
    <w:rsid w:val="004969A4"/>
    <w:rsid w:val="004A0904"/>
    <w:rsid w:val="004A2E4D"/>
    <w:rsid w:val="004A37D5"/>
    <w:rsid w:val="004A39A7"/>
    <w:rsid w:val="004A498B"/>
    <w:rsid w:val="004A53C6"/>
    <w:rsid w:val="004A5A3A"/>
    <w:rsid w:val="004B5A61"/>
    <w:rsid w:val="004C1FE4"/>
    <w:rsid w:val="004C5C41"/>
    <w:rsid w:val="004D06D8"/>
    <w:rsid w:val="004D094B"/>
    <w:rsid w:val="004D5354"/>
    <w:rsid w:val="004D65E3"/>
    <w:rsid w:val="004D7D5D"/>
    <w:rsid w:val="004F4837"/>
    <w:rsid w:val="005016B7"/>
    <w:rsid w:val="00503B1B"/>
    <w:rsid w:val="005042F4"/>
    <w:rsid w:val="00506581"/>
    <w:rsid w:val="0050788D"/>
    <w:rsid w:val="005108E2"/>
    <w:rsid w:val="00512AE2"/>
    <w:rsid w:val="0051347A"/>
    <w:rsid w:val="00515D0E"/>
    <w:rsid w:val="00516A9D"/>
    <w:rsid w:val="005221B1"/>
    <w:rsid w:val="00534D13"/>
    <w:rsid w:val="00535B87"/>
    <w:rsid w:val="00535EF2"/>
    <w:rsid w:val="00537A57"/>
    <w:rsid w:val="00540D20"/>
    <w:rsid w:val="00541A56"/>
    <w:rsid w:val="005455A8"/>
    <w:rsid w:val="005503B4"/>
    <w:rsid w:val="005505BD"/>
    <w:rsid w:val="00550BAB"/>
    <w:rsid w:val="0055101E"/>
    <w:rsid w:val="0055592E"/>
    <w:rsid w:val="00562993"/>
    <w:rsid w:val="00563696"/>
    <w:rsid w:val="005651CA"/>
    <w:rsid w:val="0056534D"/>
    <w:rsid w:val="00570263"/>
    <w:rsid w:val="00570790"/>
    <w:rsid w:val="0057503A"/>
    <w:rsid w:val="005828CA"/>
    <w:rsid w:val="0059177F"/>
    <w:rsid w:val="00591BFE"/>
    <w:rsid w:val="00594FA2"/>
    <w:rsid w:val="0059532E"/>
    <w:rsid w:val="00595839"/>
    <w:rsid w:val="005A342E"/>
    <w:rsid w:val="005A555B"/>
    <w:rsid w:val="005A5BB9"/>
    <w:rsid w:val="005A684D"/>
    <w:rsid w:val="005B22D1"/>
    <w:rsid w:val="005B49DA"/>
    <w:rsid w:val="005B50BC"/>
    <w:rsid w:val="005B638A"/>
    <w:rsid w:val="005B7FAF"/>
    <w:rsid w:val="005C0D21"/>
    <w:rsid w:val="005C1B81"/>
    <w:rsid w:val="005C45CE"/>
    <w:rsid w:val="005C7783"/>
    <w:rsid w:val="005D1599"/>
    <w:rsid w:val="005D5F94"/>
    <w:rsid w:val="005D6399"/>
    <w:rsid w:val="005D71FB"/>
    <w:rsid w:val="005E0278"/>
    <w:rsid w:val="005E0650"/>
    <w:rsid w:val="005E0F85"/>
    <w:rsid w:val="005E2074"/>
    <w:rsid w:val="005E3980"/>
    <w:rsid w:val="005E422A"/>
    <w:rsid w:val="005E4DEB"/>
    <w:rsid w:val="005E5998"/>
    <w:rsid w:val="005E6060"/>
    <w:rsid w:val="005F3B70"/>
    <w:rsid w:val="005F67C6"/>
    <w:rsid w:val="005F7F00"/>
    <w:rsid w:val="006018A0"/>
    <w:rsid w:val="00605170"/>
    <w:rsid w:val="006117B3"/>
    <w:rsid w:val="006129DB"/>
    <w:rsid w:val="00613FD7"/>
    <w:rsid w:val="00616C23"/>
    <w:rsid w:val="00616EA5"/>
    <w:rsid w:val="0062105A"/>
    <w:rsid w:val="00626A74"/>
    <w:rsid w:val="0063049B"/>
    <w:rsid w:val="0063184E"/>
    <w:rsid w:val="006349D9"/>
    <w:rsid w:val="00641F75"/>
    <w:rsid w:val="00642546"/>
    <w:rsid w:val="00645ABA"/>
    <w:rsid w:val="00654DE4"/>
    <w:rsid w:val="00656957"/>
    <w:rsid w:val="00660CF5"/>
    <w:rsid w:val="00665A16"/>
    <w:rsid w:val="00667CC0"/>
    <w:rsid w:val="00672992"/>
    <w:rsid w:val="00672AAD"/>
    <w:rsid w:val="006832DC"/>
    <w:rsid w:val="00685767"/>
    <w:rsid w:val="006920AE"/>
    <w:rsid w:val="00694C26"/>
    <w:rsid w:val="006A06A1"/>
    <w:rsid w:val="006A0C3F"/>
    <w:rsid w:val="006A3E1D"/>
    <w:rsid w:val="006A43A2"/>
    <w:rsid w:val="006A6253"/>
    <w:rsid w:val="006B05DF"/>
    <w:rsid w:val="006B0F7E"/>
    <w:rsid w:val="006B1118"/>
    <w:rsid w:val="006B28B9"/>
    <w:rsid w:val="006B3730"/>
    <w:rsid w:val="006B762F"/>
    <w:rsid w:val="006C2DE8"/>
    <w:rsid w:val="006C3F14"/>
    <w:rsid w:val="006C3F1B"/>
    <w:rsid w:val="006C5424"/>
    <w:rsid w:val="006D1C32"/>
    <w:rsid w:val="006D3E9A"/>
    <w:rsid w:val="006D593B"/>
    <w:rsid w:val="006D6F08"/>
    <w:rsid w:val="006E04DF"/>
    <w:rsid w:val="006E23F5"/>
    <w:rsid w:val="006E339E"/>
    <w:rsid w:val="006E40AC"/>
    <w:rsid w:val="006E55A0"/>
    <w:rsid w:val="006F2936"/>
    <w:rsid w:val="006F637E"/>
    <w:rsid w:val="006F7629"/>
    <w:rsid w:val="00700C85"/>
    <w:rsid w:val="00701368"/>
    <w:rsid w:val="00701F9D"/>
    <w:rsid w:val="00702B18"/>
    <w:rsid w:val="00703C8A"/>
    <w:rsid w:val="00706263"/>
    <w:rsid w:val="00707ADF"/>
    <w:rsid w:val="00710163"/>
    <w:rsid w:val="00715763"/>
    <w:rsid w:val="00715A3C"/>
    <w:rsid w:val="00722F89"/>
    <w:rsid w:val="00723FEF"/>
    <w:rsid w:val="00727B12"/>
    <w:rsid w:val="0073084A"/>
    <w:rsid w:val="00730C07"/>
    <w:rsid w:val="0073178E"/>
    <w:rsid w:val="007318A0"/>
    <w:rsid w:val="00733A56"/>
    <w:rsid w:val="00740BB5"/>
    <w:rsid w:val="00742234"/>
    <w:rsid w:val="00742717"/>
    <w:rsid w:val="00750605"/>
    <w:rsid w:val="00752202"/>
    <w:rsid w:val="00757EAC"/>
    <w:rsid w:val="00762DB1"/>
    <w:rsid w:val="00763DEA"/>
    <w:rsid w:val="00764281"/>
    <w:rsid w:val="00764B1E"/>
    <w:rsid w:val="00765BEA"/>
    <w:rsid w:val="00766026"/>
    <w:rsid w:val="00767483"/>
    <w:rsid w:val="00770FD3"/>
    <w:rsid w:val="00772106"/>
    <w:rsid w:val="007748D4"/>
    <w:rsid w:val="0077573F"/>
    <w:rsid w:val="00776B27"/>
    <w:rsid w:val="007810BF"/>
    <w:rsid w:val="007910BE"/>
    <w:rsid w:val="00791412"/>
    <w:rsid w:val="00793813"/>
    <w:rsid w:val="00796606"/>
    <w:rsid w:val="007A02F4"/>
    <w:rsid w:val="007A14E9"/>
    <w:rsid w:val="007A26BD"/>
    <w:rsid w:val="007A549A"/>
    <w:rsid w:val="007B07F2"/>
    <w:rsid w:val="007B2787"/>
    <w:rsid w:val="007B5DCA"/>
    <w:rsid w:val="007B632A"/>
    <w:rsid w:val="007C0828"/>
    <w:rsid w:val="007C1EFA"/>
    <w:rsid w:val="007C49C8"/>
    <w:rsid w:val="007C68C7"/>
    <w:rsid w:val="007C6D49"/>
    <w:rsid w:val="007C7EB0"/>
    <w:rsid w:val="007D157A"/>
    <w:rsid w:val="007D2A23"/>
    <w:rsid w:val="007D2F43"/>
    <w:rsid w:val="007D696E"/>
    <w:rsid w:val="007D6B6E"/>
    <w:rsid w:val="007D6E03"/>
    <w:rsid w:val="007E06D9"/>
    <w:rsid w:val="007E21E5"/>
    <w:rsid w:val="007E2AB6"/>
    <w:rsid w:val="007E7526"/>
    <w:rsid w:val="007F138E"/>
    <w:rsid w:val="007F39FE"/>
    <w:rsid w:val="007F5801"/>
    <w:rsid w:val="0080458C"/>
    <w:rsid w:val="00810F45"/>
    <w:rsid w:val="008126D6"/>
    <w:rsid w:val="0081420D"/>
    <w:rsid w:val="00821A08"/>
    <w:rsid w:val="00827A5A"/>
    <w:rsid w:val="00827B77"/>
    <w:rsid w:val="00830F67"/>
    <w:rsid w:val="00833147"/>
    <w:rsid w:val="00834ADA"/>
    <w:rsid w:val="00834DE9"/>
    <w:rsid w:val="008350F9"/>
    <w:rsid w:val="00835A0E"/>
    <w:rsid w:val="00836594"/>
    <w:rsid w:val="00836BD6"/>
    <w:rsid w:val="00837638"/>
    <w:rsid w:val="008505D8"/>
    <w:rsid w:val="0085202B"/>
    <w:rsid w:val="0085401A"/>
    <w:rsid w:val="008550EF"/>
    <w:rsid w:val="00857299"/>
    <w:rsid w:val="00863E07"/>
    <w:rsid w:val="00874597"/>
    <w:rsid w:val="00874D9A"/>
    <w:rsid w:val="00875B3E"/>
    <w:rsid w:val="00876549"/>
    <w:rsid w:val="00882A2B"/>
    <w:rsid w:val="00885468"/>
    <w:rsid w:val="00891A9E"/>
    <w:rsid w:val="008933A5"/>
    <w:rsid w:val="008939C2"/>
    <w:rsid w:val="00893A55"/>
    <w:rsid w:val="00893C86"/>
    <w:rsid w:val="00894FA7"/>
    <w:rsid w:val="00895B6A"/>
    <w:rsid w:val="008A0F4F"/>
    <w:rsid w:val="008A435D"/>
    <w:rsid w:val="008A4F6E"/>
    <w:rsid w:val="008A681D"/>
    <w:rsid w:val="008B24C3"/>
    <w:rsid w:val="008B2EE3"/>
    <w:rsid w:val="008B3B3A"/>
    <w:rsid w:val="008B52CD"/>
    <w:rsid w:val="008C0C16"/>
    <w:rsid w:val="008C597B"/>
    <w:rsid w:val="008D1B2E"/>
    <w:rsid w:val="008D6A89"/>
    <w:rsid w:val="008D7F3C"/>
    <w:rsid w:val="008E021A"/>
    <w:rsid w:val="008E0A9D"/>
    <w:rsid w:val="008E1AB5"/>
    <w:rsid w:val="008E73F1"/>
    <w:rsid w:val="008F21FB"/>
    <w:rsid w:val="008F26BD"/>
    <w:rsid w:val="008F45B9"/>
    <w:rsid w:val="008F7033"/>
    <w:rsid w:val="00900979"/>
    <w:rsid w:val="00902D82"/>
    <w:rsid w:val="009106E5"/>
    <w:rsid w:val="009106FA"/>
    <w:rsid w:val="00913C03"/>
    <w:rsid w:val="00914677"/>
    <w:rsid w:val="00924255"/>
    <w:rsid w:val="0092507B"/>
    <w:rsid w:val="00926DB3"/>
    <w:rsid w:val="00932180"/>
    <w:rsid w:val="0093588A"/>
    <w:rsid w:val="00935EFE"/>
    <w:rsid w:val="009455F2"/>
    <w:rsid w:val="009506E4"/>
    <w:rsid w:val="00953F5F"/>
    <w:rsid w:val="009543E2"/>
    <w:rsid w:val="0095505C"/>
    <w:rsid w:val="00955917"/>
    <w:rsid w:val="00955E86"/>
    <w:rsid w:val="00961B66"/>
    <w:rsid w:val="00962AF1"/>
    <w:rsid w:val="0096753B"/>
    <w:rsid w:val="00967E59"/>
    <w:rsid w:val="00972CB4"/>
    <w:rsid w:val="0097323F"/>
    <w:rsid w:val="009736D1"/>
    <w:rsid w:val="00974B7F"/>
    <w:rsid w:val="009772AE"/>
    <w:rsid w:val="00986F8F"/>
    <w:rsid w:val="0099089E"/>
    <w:rsid w:val="009923E6"/>
    <w:rsid w:val="00993D16"/>
    <w:rsid w:val="00994137"/>
    <w:rsid w:val="00994E08"/>
    <w:rsid w:val="009A3E93"/>
    <w:rsid w:val="009A7B65"/>
    <w:rsid w:val="009B1564"/>
    <w:rsid w:val="009B1BCC"/>
    <w:rsid w:val="009B1C37"/>
    <w:rsid w:val="009B222A"/>
    <w:rsid w:val="009B434E"/>
    <w:rsid w:val="009B4788"/>
    <w:rsid w:val="009B5DC2"/>
    <w:rsid w:val="009B6367"/>
    <w:rsid w:val="009B6C3F"/>
    <w:rsid w:val="009C07B3"/>
    <w:rsid w:val="009C0B15"/>
    <w:rsid w:val="009C2BE9"/>
    <w:rsid w:val="009C5A90"/>
    <w:rsid w:val="009C5D96"/>
    <w:rsid w:val="009C6608"/>
    <w:rsid w:val="009C7D00"/>
    <w:rsid w:val="009D146D"/>
    <w:rsid w:val="009D2CD8"/>
    <w:rsid w:val="009D3005"/>
    <w:rsid w:val="009D64B1"/>
    <w:rsid w:val="009D6DE9"/>
    <w:rsid w:val="009D6EF2"/>
    <w:rsid w:val="009D7617"/>
    <w:rsid w:val="009D7B6D"/>
    <w:rsid w:val="009E295C"/>
    <w:rsid w:val="009E368F"/>
    <w:rsid w:val="009E7E62"/>
    <w:rsid w:val="00A03A50"/>
    <w:rsid w:val="00A04672"/>
    <w:rsid w:val="00A05D74"/>
    <w:rsid w:val="00A07D56"/>
    <w:rsid w:val="00A11A6A"/>
    <w:rsid w:val="00A2011E"/>
    <w:rsid w:val="00A20253"/>
    <w:rsid w:val="00A23E57"/>
    <w:rsid w:val="00A24493"/>
    <w:rsid w:val="00A279D1"/>
    <w:rsid w:val="00A27DDE"/>
    <w:rsid w:val="00A30B31"/>
    <w:rsid w:val="00A34499"/>
    <w:rsid w:val="00A403B2"/>
    <w:rsid w:val="00A42D71"/>
    <w:rsid w:val="00A432A2"/>
    <w:rsid w:val="00A54968"/>
    <w:rsid w:val="00A569B8"/>
    <w:rsid w:val="00A601FB"/>
    <w:rsid w:val="00A644AA"/>
    <w:rsid w:val="00A6682A"/>
    <w:rsid w:val="00A7269B"/>
    <w:rsid w:val="00A72C07"/>
    <w:rsid w:val="00A746B0"/>
    <w:rsid w:val="00A771D9"/>
    <w:rsid w:val="00A81223"/>
    <w:rsid w:val="00A82B12"/>
    <w:rsid w:val="00A85315"/>
    <w:rsid w:val="00A871E8"/>
    <w:rsid w:val="00A9144B"/>
    <w:rsid w:val="00A93517"/>
    <w:rsid w:val="00A93B82"/>
    <w:rsid w:val="00A95ABA"/>
    <w:rsid w:val="00AA2E41"/>
    <w:rsid w:val="00AA3ADE"/>
    <w:rsid w:val="00AA412B"/>
    <w:rsid w:val="00AA7B9F"/>
    <w:rsid w:val="00AA7C20"/>
    <w:rsid w:val="00AB3249"/>
    <w:rsid w:val="00AB3D49"/>
    <w:rsid w:val="00AC0E1C"/>
    <w:rsid w:val="00AC1527"/>
    <w:rsid w:val="00AC42B0"/>
    <w:rsid w:val="00AC5652"/>
    <w:rsid w:val="00AC58A6"/>
    <w:rsid w:val="00AC62A4"/>
    <w:rsid w:val="00AC7F15"/>
    <w:rsid w:val="00AD1445"/>
    <w:rsid w:val="00AD4E30"/>
    <w:rsid w:val="00AD4EFB"/>
    <w:rsid w:val="00AD53C9"/>
    <w:rsid w:val="00AD7336"/>
    <w:rsid w:val="00AE021E"/>
    <w:rsid w:val="00AE0567"/>
    <w:rsid w:val="00AE0FCD"/>
    <w:rsid w:val="00AE2407"/>
    <w:rsid w:val="00AE2BDD"/>
    <w:rsid w:val="00AE3571"/>
    <w:rsid w:val="00AE3BD9"/>
    <w:rsid w:val="00AE5126"/>
    <w:rsid w:val="00AF0825"/>
    <w:rsid w:val="00AF09B8"/>
    <w:rsid w:val="00AF1023"/>
    <w:rsid w:val="00AF17B0"/>
    <w:rsid w:val="00AF1DA4"/>
    <w:rsid w:val="00AF536F"/>
    <w:rsid w:val="00AF6598"/>
    <w:rsid w:val="00AF78CB"/>
    <w:rsid w:val="00B02671"/>
    <w:rsid w:val="00B057E6"/>
    <w:rsid w:val="00B05817"/>
    <w:rsid w:val="00B123E0"/>
    <w:rsid w:val="00B123FA"/>
    <w:rsid w:val="00B126E0"/>
    <w:rsid w:val="00B13B32"/>
    <w:rsid w:val="00B21A0F"/>
    <w:rsid w:val="00B22DD2"/>
    <w:rsid w:val="00B267AF"/>
    <w:rsid w:val="00B33D27"/>
    <w:rsid w:val="00B364A9"/>
    <w:rsid w:val="00B402F1"/>
    <w:rsid w:val="00B41682"/>
    <w:rsid w:val="00B4709B"/>
    <w:rsid w:val="00B51A24"/>
    <w:rsid w:val="00B5201F"/>
    <w:rsid w:val="00B52066"/>
    <w:rsid w:val="00B60BBA"/>
    <w:rsid w:val="00B6421A"/>
    <w:rsid w:val="00B67C09"/>
    <w:rsid w:val="00B700D3"/>
    <w:rsid w:val="00B7400D"/>
    <w:rsid w:val="00B7415C"/>
    <w:rsid w:val="00B751E9"/>
    <w:rsid w:val="00B76065"/>
    <w:rsid w:val="00B77241"/>
    <w:rsid w:val="00B82A07"/>
    <w:rsid w:val="00B85AF9"/>
    <w:rsid w:val="00B860E5"/>
    <w:rsid w:val="00B87E62"/>
    <w:rsid w:val="00B928F1"/>
    <w:rsid w:val="00B93B6D"/>
    <w:rsid w:val="00B94F67"/>
    <w:rsid w:val="00B97263"/>
    <w:rsid w:val="00BA0239"/>
    <w:rsid w:val="00BA09ED"/>
    <w:rsid w:val="00BA25FA"/>
    <w:rsid w:val="00BA2BC8"/>
    <w:rsid w:val="00BA4430"/>
    <w:rsid w:val="00BA4592"/>
    <w:rsid w:val="00BA7BC5"/>
    <w:rsid w:val="00BB10A2"/>
    <w:rsid w:val="00BB3A5C"/>
    <w:rsid w:val="00BB681B"/>
    <w:rsid w:val="00BB718E"/>
    <w:rsid w:val="00BC47EB"/>
    <w:rsid w:val="00BC4EE6"/>
    <w:rsid w:val="00BC6972"/>
    <w:rsid w:val="00BC79B2"/>
    <w:rsid w:val="00BC79E2"/>
    <w:rsid w:val="00BD42B3"/>
    <w:rsid w:val="00BD5B07"/>
    <w:rsid w:val="00BE5975"/>
    <w:rsid w:val="00BE7242"/>
    <w:rsid w:val="00BF150A"/>
    <w:rsid w:val="00BF1CCC"/>
    <w:rsid w:val="00BF3E00"/>
    <w:rsid w:val="00BF5285"/>
    <w:rsid w:val="00BF5B01"/>
    <w:rsid w:val="00BF7D2D"/>
    <w:rsid w:val="00C01809"/>
    <w:rsid w:val="00C04AD6"/>
    <w:rsid w:val="00C056FE"/>
    <w:rsid w:val="00C113EC"/>
    <w:rsid w:val="00C17771"/>
    <w:rsid w:val="00C214F7"/>
    <w:rsid w:val="00C2161B"/>
    <w:rsid w:val="00C22C3A"/>
    <w:rsid w:val="00C24109"/>
    <w:rsid w:val="00C31ADE"/>
    <w:rsid w:val="00C358A2"/>
    <w:rsid w:val="00C37D1F"/>
    <w:rsid w:val="00C40BDC"/>
    <w:rsid w:val="00C42171"/>
    <w:rsid w:val="00C422FD"/>
    <w:rsid w:val="00C42D05"/>
    <w:rsid w:val="00C4760E"/>
    <w:rsid w:val="00C513F6"/>
    <w:rsid w:val="00C520C7"/>
    <w:rsid w:val="00C53925"/>
    <w:rsid w:val="00C5453E"/>
    <w:rsid w:val="00C57A6E"/>
    <w:rsid w:val="00C60714"/>
    <w:rsid w:val="00C61390"/>
    <w:rsid w:val="00C614AD"/>
    <w:rsid w:val="00C64247"/>
    <w:rsid w:val="00C65648"/>
    <w:rsid w:val="00C73CF9"/>
    <w:rsid w:val="00C749D7"/>
    <w:rsid w:val="00C74BC1"/>
    <w:rsid w:val="00C81F6B"/>
    <w:rsid w:val="00C82DFC"/>
    <w:rsid w:val="00C83055"/>
    <w:rsid w:val="00C86372"/>
    <w:rsid w:val="00C875D9"/>
    <w:rsid w:val="00C90B8F"/>
    <w:rsid w:val="00C92FDE"/>
    <w:rsid w:val="00C93493"/>
    <w:rsid w:val="00C945EB"/>
    <w:rsid w:val="00C9550A"/>
    <w:rsid w:val="00C97844"/>
    <w:rsid w:val="00CA130E"/>
    <w:rsid w:val="00CA1972"/>
    <w:rsid w:val="00CA2E6D"/>
    <w:rsid w:val="00CA34A4"/>
    <w:rsid w:val="00CA3989"/>
    <w:rsid w:val="00CA504B"/>
    <w:rsid w:val="00CB1718"/>
    <w:rsid w:val="00CB2691"/>
    <w:rsid w:val="00CB2AD9"/>
    <w:rsid w:val="00CC0318"/>
    <w:rsid w:val="00CC13E1"/>
    <w:rsid w:val="00CC1C87"/>
    <w:rsid w:val="00CC2799"/>
    <w:rsid w:val="00CC27DE"/>
    <w:rsid w:val="00CC2862"/>
    <w:rsid w:val="00CC32ED"/>
    <w:rsid w:val="00CC3C4E"/>
    <w:rsid w:val="00CC435D"/>
    <w:rsid w:val="00CC45A5"/>
    <w:rsid w:val="00CD0CB0"/>
    <w:rsid w:val="00CD44C0"/>
    <w:rsid w:val="00CD541E"/>
    <w:rsid w:val="00CD695B"/>
    <w:rsid w:val="00CF0AA7"/>
    <w:rsid w:val="00CF2CD3"/>
    <w:rsid w:val="00CF4621"/>
    <w:rsid w:val="00D0289C"/>
    <w:rsid w:val="00D02CB1"/>
    <w:rsid w:val="00D02E7D"/>
    <w:rsid w:val="00D0362D"/>
    <w:rsid w:val="00D05000"/>
    <w:rsid w:val="00D051A3"/>
    <w:rsid w:val="00D052B2"/>
    <w:rsid w:val="00D1189B"/>
    <w:rsid w:val="00D14125"/>
    <w:rsid w:val="00D15DC6"/>
    <w:rsid w:val="00D20977"/>
    <w:rsid w:val="00D272CE"/>
    <w:rsid w:val="00D27D9B"/>
    <w:rsid w:val="00D32ACA"/>
    <w:rsid w:val="00D33D87"/>
    <w:rsid w:val="00D350EC"/>
    <w:rsid w:val="00D36196"/>
    <w:rsid w:val="00D42EDF"/>
    <w:rsid w:val="00D43990"/>
    <w:rsid w:val="00D4621A"/>
    <w:rsid w:val="00D4662D"/>
    <w:rsid w:val="00D46870"/>
    <w:rsid w:val="00D524CA"/>
    <w:rsid w:val="00D56C33"/>
    <w:rsid w:val="00D56CE2"/>
    <w:rsid w:val="00D6239B"/>
    <w:rsid w:val="00D62FF1"/>
    <w:rsid w:val="00D63087"/>
    <w:rsid w:val="00D63C97"/>
    <w:rsid w:val="00D66AC2"/>
    <w:rsid w:val="00D67E9D"/>
    <w:rsid w:val="00D70B2C"/>
    <w:rsid w:val="00D71599"/>
    <w:rsid w:val="00D71801"/>
    <w:rsid w:val="00D723BE"/>
    <w:rsid w:val="00D731D5"/>
    <w:rsid w:val="00D74865"/>
    <w:rsid w:val="00D81BAE"/>
    <w:rsid w:val="00D849CB"/>
    <w:rsid w:val="00D86F1C"/>
    <w:rsid w:val="00D87D80"/>
    <w:rsid w:val="00D90218"/>
    <w:rsid w:val="00D93E4C"/>
    <w:rsid w:val="00D974DB"/>
    <w:rsid w:val="00DA2700"/>
    <w:rsid w:val="00DA2E82"/>
    <w:rsid w:val="00DA3E91"/>
    <w:rsid w:val="00DA5F11"/>
    <w:rsid w:val="00DC08DC"/>
    <w:rsid w:val="00DC0FBA"/>
    <w:rsid w:val="00DC319F"/>
    <w:rsid w:val="00DC5CA4"/>
    <w:rsid w:val="00DC61C2"/>
    <w:rsid w:val="00DC61C4"/>
    <w:rsid w:val="00DC70EF"/>
    <w:rsid w:val="00DC736B"/>
    <w:rsid w:val="00DD161C"/>
    <w:rsid w:val="00DD2A66"/>
    <w:rsid w:val="00DD43D6"/>
    <w:rsid w:val="00DD4E21"/>
    <w:rsid w:val="00DD7DA9"/>
    <w:rsid w:val="00DE0C27"/>
    <w:rsid w:val="00DE0C2F"/>
    <w:rsid w:val="00DE4476"/>
    <w:rsid w:val="00DE52A5"/>
    <w:rsid w:val="00DE691A"/>
    <w:rsid w:val="00DF7025"/>
    <w:rsid w:val="00E0116D"/>
    <w:rsid w:val="00E016DF"/>
    <w:rsid w:val="00E02310"/>
    <w:rsid w:val="00E047F7"/>
    <w:rsid w:val="00E06371"/>
    <w:rsid w:val="00E078AD"/>
    <w:rsid w:val="00E2181D"/>
    <w:rsid w:val="00E227C8"/>
    <w:rsid w:val="00E22EC3"/>
    <w:rsid w:val="00E24650"/>
    <w:rsid w:val="00E24A99"/>
    <w:rsid w:val="00E27BCC"/>
    <w:rsid w:val="00E34F8E"/>
    <w:rsid w:val="00E40A85"/>
    <w:rsid w:val="00E42032"/>
    <w:rsid w:val="00E428A7"/>
    <w:rsid w:val="00E42EBC"/>
    <w:rsid w:val="00E442F7"/>
    <w:rsid w:val="00E52D9A"/>
    <w:rsid w:val="00E6158D"/>
    <w:rsid w:val="00E6572A"/>
    <w:rsid w:val="00E66A40"/>
    <w:rsid w:val="00E66B13"/>
    <w:rsid w:val="00E70F26"/>
    <w:rsid w:val="00E712C3"/>
    <w:rsid w:val="00E720CF"/>
    <w:rsid w:val="00E736B7"/>
    <w:rsid w:val="00E73CD1"/>
    <w:rsid w:val="00E777AA"/>
    <w:rsid w:val="00E77C1D"/>
    <w:rsid w:val="00E8032B"/>
    <w:rsid w:val="00E805FB"/>
    <w:rsid w:val="00E81784"/>
    <w:rsid w:val="00E81F8F"/>
    <w:rsid w:val="00E86D78"/>
    <w:rsid w:val="00E87ABA"/>
    <w:rsid w:val="00E90866"/>
    <w:rsid w:val="00E9474C"/>
    <w:rsid w:val="00E96E0A"/>
    <w:rsid w:val="00E97E4E"/>
    <w:rsid w:val="00E97FD3"/>
    <w:rsid w:val="00EA0149"/>
    <w:rsid w:val="00EA0B0E"/>
    <w:rsid w:val="00EA0DB0"/>
    <w:rsid w:val="00EA2DAD"/>
    <w:rsid w:val="00EB5609"/>
    <w:rsid w:val="00EB62A0"/>
    <w:rsid w:val="00EC24E1"/>
    <w:rsid w:val="00EC7A53"/>
    <w:rsid w:val="00EC7D95"/>
    <w:rsid w:val="00ED3359"/>
    <w:rsid w:val="00ED7ACC"/>
    <w:rsid w:val="00EE0660"/>
    <w:rsid w:val="00EE3348"/>
    <w:rsid w:val="00EE474E"/>
    <w:rsid w:val="00EE79C5"/>
    <w:rsid w:val="00EF1934"/>
    <w:rsid w:val="00EF2355"/>
    <w:rsid w:val="00EF3208"/>
    <w:rsid w:val="00EF35E3"/>
    <w:rsid w:val="00F014BA"/>
    <w:rsid w:val="00F02B5D"/>
    <w:rsid w:val="00F033CD"/>
    <w:rsid w:val="00F120D7"/>
    <w:rsid w:val="00F12F4A"/>
    <w:rsid w:val="00F20519"/>
    <w:rsid w:val="00F2461E"/>
    <w:rsid w:val="00F24B32"/>
    <w:rsid w:val="00F268E3"/>
    <w:rsid w:val="00F26A9C"/>
    <w:rsid w:val="00F27BF6"/>
    <w:rsid w:val="00F3154C"/>
    <w:rsid w:val="00F33A87"/>
    <w:rsid w:val="00F37491"/>
    <w:rsid w:val="00F41941"/>
    <w:rsid w:val="00F420C0"/>
    <w:rsid w:val="00F422D0"/>
    <w:rsid w:val="00F45A23"/>
    <w:rsid w:val="00F54039"/>
    <w:rsid w:val="00F54AB5"/>
    <w:rsid w:val="00F562EE"/>
    <w:rsid w:val="00F576B2"/>
    <w:rsid w:val="00F61867"/>
    <w:rsid w:val="00F624A8"/>
    <w:rsid w:val="00F6260E"/>
    <w:rsid w:val="00F63ECD"/>
    <w:rsid w:val="00F64CA5"/>
    <w:rsid w:val="00F65931"/>
    <w:rsid w:val="00F7056E"/>
    <w:rsid w:val="00F7177A"/>
    <w:rsid w:val="00F726DA"/>
    <w:rsid w:val="00F73437"/>
    <w:rsid w:val="00F7474E"/>
    <w:rsid w:val="00F75DCB"/>
    <w:rsid w:val="00F7612F"/>
    <w:rsid w:val="00F7655E"/>
    <w:rsid w:val="00F767BD"/>
    <w:rsid w:val="00F76C92"/>
    <w:rsid w:val="00F76F60"/>
    <w:rsid w:val="00F776AF"/>
    <w:rsid w:val="00F806E6"/>
    <w:rsid w:val="00F807C2"/>
    <w:rsid w:val="00F80C10"/>
    <w:rsid w:val="00F80C6D"/>
    <w:rsid w:val="00F81282"/>
    <w:rsid w:val="00F829DB"/>
    <w:rsid w:val="00F83E90"/>
    <w:rsid w:val="00F8458D"/>
    <w:rsid w:val="00F86A71"/>
    <w:rsid w:val="00F91366"/>
    <w:rsid w:val="00F92D1A"/>
    <w:rsid w:val="00FA08B6"/>
    <w:rsid w:val="00FA1199"/>
    <w:rsid w:val="00FA4365"/>
    <w:rsid w:val="00FA4D3A"/>
    <w:rsid w:val="00FA69E1"/>
    <w:rsid w:val="00FB2622"/>
    <w:rsid w:val="00FB4B27"/>
    <w:rsid w:val="00FB4DE4"/>
    <w:rsid w:val="00FB50E3"/>
    <w:rsid w:val="00FD3629"/>
    <w:rsid w:val="00FD695E"/>
    <w:rsid w:val="00FD7A6F"/>
    <w:rsid w:val="00FE578B"/>
    <w:rsid w:val="00FF4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0C6EE76"/>
  <w15:docId w15:val="{1E4C8715-9999-43BE-B94B-330103F98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52F28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qFormat/>
    <w:rsid w:val="00F7343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itolo2">
    <w:name w:val="heading 2"/>
    <w:basedOn w:val="Normale"/>
    <w:link w:val="Titolo2Carattere"/>
    <w:uiPriority w:val="9"/>
    <w:semiHidden/>
    <w:unhideWhenUsed/>
    <w:qFormat/>
    <w:rsid w:val="00710163"/>
    <w:pPr>
      <w:spacing w:before="100" w:beforeAutospacing="1" w:after="100" w:afterAutospacing="1"/>
      <w:outlineLvl w:val="1"/>
    </w:pPr>
    <w:rPr>
      <w:rFonts w:eastAsia="Calibri"/>
      <w:b/>
      <w:bCs/>
      <w:sz w:val="36"/>
      <w:szCs w:val="36"/>
    </w:rPr>
  </w:style>
  <w:style w:type="paragraph" w:styleId="Titolo4">
    <w:name w:val="heading 4"/>
    <w:basedOn w:val="Normale"/>
    <w:next w:val="Normale"/>
    <w:link w:val="Titolo4Carattere"/>
    <w:semiHidden/>
    <w:unhideWhenUsed/>
    <w:qFormat/>
    <w:rsid w:val="00C056FE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itolo5">
    <w:name w:val="heading 5"/>
    <w:basedOn w:val="Normale"/>
    <w:next w:val="Normale"/>
    <w:link w:val="Titolo5Carattere"/>
    <w:semiHidden/>
    <w:unhideWhenUsed/>
    <w:qFormat/>
    <w:rsid w:val="00C056F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rsid w:val="0021647D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rsid w:val="0021647D"/>
  </w:style>
  <w:style w:type="paragraph" w:styleId="Intestazione">
    <w:name w:val="header"/>
    <w:basedOn w:val="Normale"/>
    <w:rsid w:val="0021647D"/>
    <w:pPr>
      <w:tabs>
        <w:tab w:val="center" w:pos="4819"/>
        <w:tab w:val="right" w:pos="9638"/>
      </w:tabs>
    </w:pPr>
  </w:style>
  <w:style w:type="paragraph" w:styleId="Testonormale">
    <w:name w:val="Plain Text"/>
    <w:basedOn w:val="Normale"/>
    <w:link w:val="TestonormaleCarattere"/>
    <w:uiPriority w:val="99"/>
    <w:rsid w:val="0021647D"/>
    <w:rPr>
      <w:rFonts w:ascii="Trebuchet MS" w:hAnsi="Trebuchet MS"/>
      <w:sz w:val="20"/>
      <w:szCs w:val="20"/>
    </w:rPr>
  </w:style>
  <w:style w:type="character" w:customStyle="1" w:styleId="TestonormaleCarattere">
    <w:name w:val="Testo normale Carattere"/>
    <w:link w:val="Testonormale"/>
    <w:uiPriority w:val="99"/>
    <w:rsid w:val="009B1C37"/>
    <w:rPr>
      <w:rFonts w:ascii="Trebuchet MS" w:hAnsi="Trebuchet MS"/>
      <w:lang w:val="it-IT" w:eastAsia="it-IT" w:bidi="ar-SA"/>
    </w:rPr>
  </w:style>
  <w:style w:type="character" w:styleId="Collegamentoipertestuale">
    <w:name w:val="Hyperlink"/>
    <w:rsid w:val="00A72C07"/>
    <w:rPr>
      <w:color w:val="0000FF"/>
      <w:u w:val="single"/>
    </w:rPr>
  </w:style>
  <w:style w:type="character" w:styleId="Collegamentovisitato">
    <w:name w:val="FollowedHyperlink"/>
    <w:rsid w:val="00A72C07"/>
    <w:rPr>
      <w:color w:val="800080"/>
      <w:u w:val="single"/>
    </w:rPr>
  </w:style>
  <w:style w:type="paragraph" w:styleId="Testofumetto">
    <w:name w:val="Balloon Text"/>
    <w:basedOn w:val="Normale"/>
    <w:semiHidden/>
    <w:rsid w:val="008D7F3C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link w:val="Titolo2"/>
    <w:uiPriority w:val="9"/>
    <w:semiHidden/>
    <w:rsid w:val="00710163"/>
    <w:rPr>
      <w:rFonts w:eastAsia="Calibri"/>
      <w:b/>
      <w:bCs/>
      <w:sz w:val="36"/>
      <w:szCs w:val="36"/>
    </w:rPr>
  </w:style>
  <w:style w:type="paragraph" w:customStyle="1" w:styleId="TESTO">
    <w:name w:val="TESTO"/>
    <w:basedOn w:val="Normale"/>
    <w:rsid w:val="005D71FB"/>
    <w:pPr>
      <w:spacing w:after="10"/>
      <w:ind w:left="284"/>
      <w:jc w:val="both"/>
    </w:pPr>
    <w:rPr>
      <w:color w:val="510027"/>
      <w:sz w:val="22"/>
    </w:rPr>
  </w:style>
  <w:style w:type="paragraph" w:customStyle="1" w:styleId="Default">
    <w:name w:val="Default"/>
    <w:rsid w:val="005D71FB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styleId="NormaleWeb">
    <w:name w:val="Normal (Web)"/>
    <w:basedOn w:val="Normale"/>
    <w:uiPriority w:val="99"/>
    <w:unhideWhenUsed/>
    <w:rsid w:val="00694C26"/>
    <w:pPr>
      <w:spacing w:before="100" w:beforeAutospacing="1" w:after="100" w:afterAutospacing="1"/>
    </w:pPr>
  </w:style>
  <w:style w:type="character" w:styleId="Enfasicorsivo">
    <w:name w:val="Emphasis"/>
    <w:uiPriority w:val="20"/>
    <w:qFormat/>
    <w:rsid w:val="00694C26"/>
    <w:rPr>
      <w:i/>
      <w:iCs/>
    </w:rPr>
  </w:style>
  <w:style w:type="character" w:customStyle="1" w:styleId="apple-converted-space">
    <w:name w:val="apple-converted-space"/>
    <w:rsid w:val="00694C26"/>
  </w:style>
  <w:style w:type="character" w:styleId="Enfasigrassetto">
    <w:name w:val="Strong"/>
    <w:uiPriority w:val="22"/>
    <w:qFormat/>
    <w:rsid w:val="00694C26"/>
    <w:rPr>
      <w:b/>
      <w:bCs/>
    </w:rPr>
  </w:style>
  <w:style w:type="paragraph" w:styleId="Paragrafoelenco">
    <w:name w:val="List Paragraph"/>
    <w:basedOn w:val="Normale"/>
    <w:uiPriority w:val="34"/>
    <w:qFormat/>
    <w:rsid w:val="00F2461E"/>
    <w:pPr>
      <w:ind w:left="708"/>
    </w:pPr>
  </w:style>
  <w:style w:type="paragraph" w:customStyle="1" w:styleId="msolistparagraph0">
    <w:name w:val="msolistparagraph"/>
    <w:basedOn w:val="Normale"/>
    <w:rsid w:val="004529D5"/>
    <w:pPr>
      <w:spacing w:before="100" w:beforeAutospacing="1" w:after="100" w:afterAutospacing="1"/>
    </w:pPr>
    <w:rPr>
      <w:lang w:bidi="mr-IN"/>
    </w:rPr>
  </w:style>
  <w:style w:type="character" w:customStyle="1" w:styleId="Titolo1Carattere">
    <w:name w:val="Titolo 1 Carattere"/>
    <w:link w:val="Titolo1"/>
    <w:rsid w:val="00F73437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Nessunaspaziatura">
    <w:name w:val="No Spacing"/>
    <w:basedOn w:val="Normale"/>
    <w:uiPriority w:val="1"/>
    <w:qFormat/>
    <w:rsid w:val="0095505C"/>
    <w:rPr>
      <w:rFonts w:ascii="Calibri" w:eastAsia="Calibri" w:hAnsi="Calibri"/>
      <w:sz w:val="22"/>
      <w:szCs w:val="22"/>
      <w:lang w:eastAsia="en-US"/>
    </w:rPr>
  </w:style>
  <w:style w:type="character" w:customStyle="1" w:styleId="Titolo4Carattere">
    <w:name w:val="Titolo 4 Carattere"/>
    <w:link w:val="Titolo4"/>
    <w:semiHidden/>
    <w:rsid w:val="00C056FE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Titolo5Carattere">
    <w:name w:val="Titolo 5 Carattere"/>
    <w:link w:val="Titolo5"/>
    <w:semiHidden/>
    <w:rsid w:val="00C056FE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Rimandocommento">
    <w:name w:val="annotation reference"/>
    <w:uiPriority w:val="99"/>
    <w:unhideWhenUsed/>
    <w:rsid w:val="00341774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41774"/>
    <w:rPr>
      <w:rFonts w:ascii="Arial" w:eastAsia="Calibri" w:hAnsi="Arial"/>
      <w:sz w:val="20"/>
      <w:szCs w:val="20"/>
      <w:lang w:eastAsia="en-US"/>
    </w:rPr>
  </w:style>
  <w:style w:type="character" w:customStyle="1" w:styleId="TestocommentoCarattere">
    <w:name w:val="Testo commento Carattere"/>
    <w:link w:val="Testocommento"/>
    <w:uiPriority w:val="99"/>
    <w:rsid w:val="00341774"/>
    <w:rPr>
      <w:rFonts w:ascii="Arial" w:eastAsia="Calibri" w:hAnsi="Arial"/>
      <w:lang w:eastAsia="en-US"/>
    </w:rPr>
  </w:style>
  <w:style w:type="character" w:customStyle="1" w:styleId="Menzionenonrisolta1">
    <w:name w:val="Menzione non risolta1"/>
    <w:uiPriority w:val="99"/>
    <w:semiHidden/>
    <w:unhideWhenUsed/>
    <w:rsid w:val="004C5C41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242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4490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40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4123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36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96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9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82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058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960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9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9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04314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17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4203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4256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13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0494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8203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936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92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15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353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511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5930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7101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8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8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549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477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66039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462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770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4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1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1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26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rontiersin.org/articles/10.3389/fnut.2022.1070388/ful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reafuturo.eu/it/" TargetMode="External"/><Relationship Id="rId2" Type="http://schemas.openxmlformats.org/officeDocument/2006/relationships/hyperlink" Target="https://www.crea.gov.it/crea-tv" TargetMode="External"/><Relationship Id="rId1" Type="http://schemas.openxmlformats.org/officeDocument/2006/relationships/hyperlink" Target="http://www.crea.gov.it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reafuturo.eu/it/" TargetMode="External"/><Relationship Id="rId2" Type="http://schemas.openxmlformats.org/officeDocument/2006/relationships/hyperlink" Target="https://www.crea.gov.it/crea-tv" TargetMode="External"/><Relationship Id="rId1" Type="http://schemas.openxmlformats.org/officeDocument/2006/relationships/hyperlink" Target="http://www.crea.gov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6AC0399D9221741BDC3DE9A7FE9B25C" ma:contentTypeVersion="16" ma:contentTypeDescription="Creare un nuovo documento." ma:contentTypeScope="" ma:versionID="e0f686d9ba8cdbd76ea623cd6d272447">
  <xsd:schema xmlns:xsd="http://www.w3.org/2001/XMLSchema" xmlns:xs="http://www.w3.org/2001/XMLSchema" xmlns:p="http://schemas.microsoft.com/office/2006/metadata/properties" xmlns:ns2="9cac8de3-9886-40ea-abb0-e0a30b089933" xmlns:ns3="ae34231c-657a-4903-8ecd-fb08bcb4d273" targetNamespace="http://schemas.microsoft.com/office/2006/metadata/properties" ma:root="true" ma:fieldsID="a8e163400388f530eb0ebe21b968c4f2" ns2:_="" ns3:_="">
    <xsd:import namespace="9cac8de3-9886-40ea-abb0-e0a30b089933"/>
    <xsd:import namespace="ae34231c-657a-4903-8ecd-fb08bcb4d2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ac8de3-9886-40ea-abb0-e0a30b0899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01ce8ef9-eba9-4a18-9b82-58e3bed703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34231c-657a-4903-8ecd-fb08bcb4d27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9527797-8c7e-49c3-a184-7bb164d9ec13}" ma:internalName="TaxCatchAll" ma:showField="CatchAllData" ma:web="ae34231c-657a-4903-8ecd-fb08bcb4d2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e34231c-657a-4903-8ecd-fb08bcb4d273">
      <UserInfo>
        <DisplayName>Cristina Giannetti</DisplayName>
        <AccountId>11</AccountId>
        <AccountType/>
      </UserInfo>
      <UserInfo>
        <DisplayName>Giulio Viggiani</DisplayName>
        <AccountId>15</AccountId>
        <AccountType/>
      </UserInfo>
    </SharedWithUsers>
    <lcf76f155ced4ddcb4097134ff3c332f xmlns="9cac8de3-9886-40ea-abb0-e0a30b089933">
      <Terms xmlns="http://schemas.microsoft.com/office/infopath/2007/PartnerControls"/>
    </lcf76f155ced4ddcb4097134ff3c332f>
    <TaxCatchAll xmlns="ae34231c-657a-4903-8ecd-fb08bcb4d273" xsi:nil="true"/>
  </documentManagement>
</p:properties>
</file>

<file path=customXml/itemProps1.xml><?xml version="1.0" encoding="utf-8"?>
<ds:datastoreItem xmlns:ds="http://schemas.openxmlformats.org/officeDocument/2006/customXml" ds:itemID="{A6DC1216-036D-441C-AB6A-83E9E2DD64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18924C-8931-431D-95EE-7C6E2F43A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ac8de3-9886-40ea-abb0-e0a30b089933"/>
    <ds:schemaRef ds:uri="ae34231c-657a-4903-8ecd-fb08bcb4d2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AAA0A3-4927-479E-8244-D634820AFF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3EECDB-4C07-43D2-9872-41E4904061CC}">
  <ds:schemaRefs>
    <ds:schemaRef ds:uri="http://schemas.microsoft.com/office/2006/metadata/properties"/>
    <ds:schemaRef ds:uri="http://schemas.microsoft.com/office/infopath/2007/PartnerControls"/>
    <ds:schemaRef ds:uri="ae34231c-657a-4903-8ecd-fb08bcb4d273"/>
    <ds:schemaRef ds:uri="9cac8de3-9886-40ea-abb0-e0a30b0899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4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Inea</Company>
  <LinksUpToDate>false</LinksUpToDate>
  <CharactersWithSpaces>4333</CharactersWithSpaces>
  <SharedDoc>false</SharedDoc>
  <HLinks>
    <vt:vector size="6" baseType="variant">
      <vt:variant>
        <vt:i4>2818139</vt:i4>
      </vt:variant>
      <vt:variant>
        <vt:i4>0</vt:i4>
      </vt:variant>
      <vt:variant>
        <vt:i4>0</vt:i4>
      </vt:variant>
      <vt:variant>
        <vt:i4>5</vt:i4>
      </vt:variant>
      <vt:variant>
        <vt:lpwstr>mailto:stampa@crea.gov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ulio Viggiani</dc:creator>
  <cp:lastModifiedBy>Giulio Viggiani (CREA-US)</cp:lastModifiedBy>
  <cp:revision>7</cp:revision>
  <cp:lastPrinted>2019-03-12T15:36:00Z</cp:lastPrinted>
  <dcterms:created xsi:type="dcterms:W3CDTF">2023-01-11T09:31:00Z</dcterms:created>
  <dcterms:modified xsi:type="dcterms:W3CDTF">2023-01-12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AC0399D9221741BDC3DE9A7FE9B25C</vt:lpwstr>
  </property>
  <property fmtid="{D5CDD505-2E9C-101B-9397-08002B2CF9AE}" pid="3" name="MediaServiceImageTags">
    <vt:lpwstr/>
  </property>
</Properties>
</file>